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DC8201" w14:textId="4FFDD75B" w:rsidR="000B09C6" w:rsidRPr="0074719F" w:rsidRDefault="00200613" w:rsidP="00200613">
      <w:pPr>
        <w:jc w:val="center"/>
        <w:rPr>
          <w:rFonts w:cs="Times New Roman"/>
          <w:b/>
          <w:sz w:val="24"/>
          <w:szCs w:val="24"/>
        </w:rPr>
      </w:pPr>
      <w:r w:rsidRPr="0074719F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74719F" w:rsidRDefault="00200613" w:rsidP="00200613">
      <w:pPr>
        <w:jc w:val="center"/>
        <w:rPr>
          <w:rFonts w:cs="Times New Roman"/>
          <w:b/>
          <w:sz w:val="24"/>
          <w:szCs w:val="24"/>
        </w:rPr>
      </w:pPr>
      <w:r w:rsidRPr="0074719F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74719F" w:rsidRDefault="00200613" w:rsidP="00200613">
      <w:pPr>
        <w:jc w:val="center"/>
        <w:rPr>
          <w:rFonts w:cs="Times New Roman"/>
          <w:sz w:val="24"/>
          <w:szCs w:val="24"/>
        </w:rPr>
      </w:pPr>
    </w:p>
    <w:p w14:paraId="04277AB3" w14:textId="527FC791" w:rsidR="00200613" w:rsidRPr="0074719F" w:rsidRDefault="00200613" w:rsidP="00200613">
      <w:pPr>
        <w:jc w:val="center"/>
        <w:rPr>
          <w:rFonts w:cs="Times New Roman"/>
          <w:sz w:val="24"/>
          <w:szCs w:val="24"/>
        </w:rPr>
      </w:pPr>
    </w:p>
    <w:p w14:paraId="0B17E271" w14:textId="2E56B795" w:rsidR="00200613" w:rsidRPr="0074719F" w:rsidRDefault="00200613" w:rsidP="00200613">
      <w:pPr>
        <w:jc w:val="center"/>
        <w:rPr>
          <w:rFonts w:cs="Times New Roman"/>
          <w:sz w:val="24"/>
          <w:szCs w:val="24"/>
        </w:rPr>
      </w:pPr>
    </w:p>
    <w:p w14:paraId="4FCDA140" w14:textId="1EAFF117" w:rsidR="00200613" w:rsidRPr="0074719F" w:rsidRDefault="00200613" w:rsidP="00200613">
      <w:pPr>
        <w:jc w:val="center"/>
        <w:rPr>
          <w:rFonts w:cs="Times New Roman"/>
          <w:sz w:val="24"/>
          <w:szCs w:val="24"/>
        </w:rPr>
      </w:pPr>
    </w:p>
    <w:p w14:paraId="5EC0B4DA" w14:textId="21E70390" w:rsidR="00200613" w:rsidRPr="0074719F" w:rsidRDefault="00200613" w:rsidP="00200613">
      <w:pPr>
        <w:jc w:val="center"/>
        <w:rPr>
          <w:rFonts w:cs="Times New Roman"/>
          <w:sz w:val="24"/>
          <w:szCs w:val="24"/>
        </w:rPr>
      </w:pPr>
    </w:p>
    <w:p w14:paraId="36806229" w14:textId="7642973B" w:rsidR="00200613" w:rsidRPr="0074719F" w:rsidRDefault="00200613" w:rsidP="00200613">
      <w:pPr>
        <w:jc w:val="center"/>
        <w:rPr>
          <w:rFonts w:cs="Times New Roman"/>
          <w:sz w:val="24"/>
          <w:szCs w:val="24"/>
        </w:rPr>
      </w:pPr>
    </w:p>
    <w:p w14:paraId="73B0B88D" w14:textId="77777777" w:rsidR="00200613" w:rsidRPr="0074719F" w:rsidRDefault="00200613" w:rsidP="00200613">
      <w:pPr>
        <w:jc w:val="center"/>
        <w:rPr>
          <w:rFonts w:cs="Times New Roman"/>
          <w:sz w:val="24"/>
          <w:szCs w:val="24"/>
        </w:rPr>
      </w:pPr>
    </w:p>
    <w:p w14:paraId="43540B57" w14:textId="0A43D410" w:rsidR="00200613" w:rsidRPr="0074719F" w:rsidRDefault="00200613" w:rsidP="00200613">
      <w:pPr>
        <w:jc w:val="center"/>
        <w:rPr>
          <w:rFonts w:cs="Times New Roman"/>
          <w:sz w:val="24"/>
          <w:szCs w:val="24"/>
        </w:rPr>
      </w:pPr>
    </w:p>
    <w:p w14:paraId="672B19EA" w14:textId="7B8E175F" w:rsidR="00200613" w:rsidRPr="0074719F" w:rsidRDefault="00200613" w:rsidP="00200613">
      <w:pPr>
        <w:jc w:val="center"/>
        <w:rPr>
          <w:rFonts w:cs="Times New Roman"/>
          <w:sz w:val="24"/>
          <w:szCs w:val="24"/>
        </w:rPr>
      </w:pPr>
    </w:p>
    <w:p w14:paraId="152390E6" w14:textId="09D5DF6D" w:rsidR="00200613" w:rsidRPr="0074719F" w:rsidRDefault="00200613" w:rsidP="00200613">
      <w:pPr>
        <w:jc w:val="center"/>
        <w:rPr>
          <w:rFonts w:cs="Times New Roman"/>
          <w:b/>
          <w:sz w:val="52"/>
          <w:szCs w:val="52"/>
        </w:rPr>
      </w:pPr>
      <w:r w:rsidRPr="0074719F">
        <w:rPr>
          <w:rFonts w:cs="Times New Roman"/>
          <w:b/>
          <w:sz w:val="52"/>
          <w:szCs w:val="52"/>
        </w:rPr>
        <w:t>TÀI LIỆU ĐẶC TẢ YÊU CẦU</w:t>
      </w:r>
    </w:p>
    <w:p w14:paraId="6E689D41" w14:textId="7D7F1DCC" w:rsidR="00200613" w:rsidRPr="0074719F" w:rsidRDefault="00F5357C" w:rsidP="00200613">
      <w:pPr>
        <w:jc w:val="center"/>
        <w:rPr>
          <w:rFonts w:cs="Times New Roman"/>
          <w:sz w:val="32"/>
          <w:szCs w:val="32"/>
        </w:rPr>
      </w:pPr>
      <w:r w:rsidRPr="0074719F">
        <w:rPr>
          <w:rFonts w:cs="Times New Roman"/>
          <w:sz w:val="32"/>
          <w:szCs w:val="32"/>
        </w:rPr>
        <w:t>Hệ thống quản lí tồn kho &amp; bán hàng</w:t>
      </w:r>
    </w:p>
    <w:p w14:paraId="2D2C3938" w14:textId="77777777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3921598C" w14:textId="77777777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5AF05F2A" w14:textId="77777777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6CE8FCF0" w14:textId="1B9AFF89" w:rsidR="00200613" w:rsidRPr="0074719F" w:rsidRDefault="00200613" w:rsidP="00200613">
      <w:pPr>
        <w:ind w:left="5760"/>
        <w:jc w:val="left"/>
        <w:rPr>
          <w:rFonts w:cs="Times New Roman"/>
          <w:sz w:val="24"/>
          <w:szCs w:val="24"/>
        </w:rPr>
      </w:pPr>
      <w:r w:rsidRPr="0074719F">
        <w:rPr>
          <w:rFonts w:cs="Times New Roman"/>
          <w:sz w:val="24"/>
          <w:szCs w:val="24"/>
        </w:rPr>
        <w:t>Lớp:</w:t>
      </w:r>
      <w:r w:rsidR="00F5357C" w:rsidRPr="0074719F">
        <w:rPr>
          <w:rFonts w:cs="Times New Roman"/>
          <w:sz w:val="24"/>
          <w:szCs w:val="24"/>
        </w:rPr>
        <w:t xml:space="preserve"> 48K21.2</w:t>
      </w:r>
    </w:p>
    <w:p w14:paraId="1AAFEEFB" w14:textId="40FCA744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  <w:r w:rsidRPr="0074719F">
        <w:rPr>
          <w:rFonts w:cs="Times New Roman"/>
          <w:sz w:val="24"/>
          <w:szCs w:val="24"/>
        </w:rPr>
        <w:t>Nhóm:</w:t>
      </w:r>
      <w:r w:rsidR="00F5357C" w:rsidRPr="0074719F">
        <w:rPr>
          <w:rFonts w:cs="Times New Roman"/>
          <w:sz w:val="24"/>
          <w:szCs w:val="24"/>
        </w:rPr>
        <w:t xml:space="preserve"> 8</w:t>
      </w:r>
    </w:p>
    <w:p w14:paraId="337541FE" w14:textId="347188D6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029B523D" w14:textId="1BAE8F22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12B5BBD6" w14:textId="60F3B8DD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0107D200" w14:textId="24100A11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165EED45" w14:textId="52C12CCC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57E05D32" w14:textId="55642978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7E97C66B" w14:textId="1FA3F14E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6F6D0FAE" w14:textId="45FF77F4" w:rsidR="00200613" w:rsidRPr="0074719F" w:rsidRDefault="00200613" w:rsidP="00200613">
      <w:pPr>
        <w:ind w:left="5760"/>
        <w:rPr>
          <w:rFonts w:cs="Times New Roman"/>
          <w:sz w:val="24"/>
          <w:szCs w:val="24"/>
        </w:rPr>
      </w:pPr>
    </w:p>
    <w:p w14:paraId="24D79254" w14:textId="50D5856C" w:rsidR="00200613" w:rsidRPr="0074719F" w:rsidRDefault="00200613" w:rsidP="00200613">
      <w:pPr>
        <w:jc w:val="center"/>
        <w:rPr>
          <w:rFonts w:cs="Times New Roman"/>
          <w:b/>
          <w:sz w:val="24"/>
          <w:szCs w:val="24"/>
        </w:rPr>
      </w:pPr>
      <w:r w:rsidRPr="0074719F">
        <w:rPr>
          <w:rFonts w:cs="Times New Roman"/>
          <w:b/>
          <w:sz w:val="24"/>
          <w:szCs w:val="24"/>
        </w:rPr>
        <w:t>ĐÀ NẴNG 2023</w:t>
      </w:r>
    </w:p>
    <w:p w14:paraId="2A6C4DC9" w14:textId="21628A6D" w:rsidR="00200613" w:rsidRPr="0074719F" w:rsidRDefault="00200613" w:rsidP="00F275FE">
      <w:pPr>
        <w:jc w:val="center"/>
        <w:rPr>
          <w:rFonts w:cs="Times New Roman"/>
          <w:b/>
          <w:szCs w:val="26"/>
        </w:rPr>
      </w:pPr>
      <w:r w:rsidRPr="0074719F">
        <w:rPr>
          <w:rFonts w:cs="Times New Roman"/>
          <w:b/>
          <w:sz w:val="24"/>
          <w:szCs w:val="24"/>
        </w:rPr>
        <w:br w:type="page"/>
      </w:r>
      <w:r w:rsidRPr="0074719F">
        <w:rPr>
          <w:rFonts w:cs="Times New Roman"/>
          <w:b/>
          <w:szCs w:val="26"/>
        </w:rPr>
        <w:lastRenderedPageBreak/>
        <w:t>MỤC LỤC</w:t>
      </w:r>
    </w:p>
    <w:sdt>
      <w:sdtPr>
        <w:rPr>
          <w:rFonts w:ascii="Times New Roman" w:hAnsi="Times New Roman" w:cs="Times New Roman"/>
          <w:color w:val="auto"/>
        </w:rPr>
        <w:id w:val="1557896484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sz w:val="26"/>
          <w:szCs w:val="22"/>
        </w:rPr>
      </w:sdtEndPr>
      <w:sdtContent>
        <w:p w14:paraId="06CE12FC" w14:textId="0E4E55F0" w:rsidR="0074719F" w:rsidRPr="0074719F" w:rsidRDefault="0074719F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74719F">
            <w:rPr>
              <w:rFonts w:ascii="Times New Roman" w:hAnsi="Times New Roman" w:cs="Times New Roman"/>
              <w:color w:val="auto"/>
            </w:rPr>
            <w:t>Contents</w:t>
          </w:r>
        </w:p>
        <w:p w14:paraId="2D861657" w14:textId="52EF12B8" w:rsidR="0074719F" w:rsidRPr="0074719F" w:rsidRDefault="0074719F">
          <w:pPr>
            <w:pStyle w:val="TOC1"/>
            <w:tabs>
              <w:tab w:val="left" w:pos="1760"/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r w:rsidRPr="0074719F">
            <w:rPr>
              <w:rFonts w:cs="Times New Roman"/>
            </w:rPr>
            <w:fldChar w:fldCharType="begin"/>
          </w:r>
          <w:r w:rsidRPr="0074719F">
            <w:rPr>
              <w:rFonts w:cs="Times New Roman"/>
            </w:rPr>
            <w:instrText xml:space="preserve"> TOC \o "1-3" \h \z \u </w:instrText>
          </w:r>
          <w:r w:rsidRPr="0074719F">
            <w:rPr>
              <w:rFonts w:cs="Times New Roman"/>
            </w:rPr>
            <w:fldChar w:fldCharType="separate"/>
          </w:r>
          <w:hyperlink w:anchor="_Toc162910494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CHƯƠNG 1.</w:t>
            </w:r>
            <w:r w:rsidRPr="0074719F">
              <w:rPr>
                <w:rFonts w:eastAsiaTheme="minorEastAsia" w:cs="Times New Roman"/>
                <w:noProof/>
                <w:sz w:val="22"/>
              </w:rPr>
              <w:tab/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Mô tả khái quát hệ thống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494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3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C13DB01" w14:textId="1877AB09" w:rsidR="0074719F" w:rsidRPr="0074719F" w:rsidRDefault="0074719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495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1.1</w:t>
            </w:r>
            <w:r w:rsidRPr="0074719F">
              <w:rPr>
                <w:rFonts w:eastAsiaTheme="minorEastAsia" w:cs="Times New Roman"/>
                <w:noProof/>
                <w:sz w:val="22"/>
              </w:rPr>
              <w:tab/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Tổng quan về hệ thống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495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3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0C56F35" w14:textId="69478922" w:rsidR="0074719F" w:rsidRPr="0074719F" w:rsidRDefault="0074719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496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1.2</w:t>
            </w:r>
            <w:r w:rsidRPr="0074719F">
              <w:rPr>
                <w:rFonts w:eastAsiaTheme="minorEastAsia" w:cs="Times New Roman"/>
                <w:noProof/>
                <w:sz w:val="22"/>
              </w:rPr>
              <w:tab/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Sơ đồ luồng nghiệp vụ hệ thống (business workflow)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496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3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14826C8" w14:textId="73C6A708" w:rsidR="0074719F" w:rsidRPr="0074719F" w:rsidRDefault="0074719F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497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1.2.1</w:t>
            </w:r>
            <w:r w:rsidRPr="0074719F">
              <w:rPr>
                <w:rFonts w:eastAsiaTheme="minorEastAsia" w:cs="Times New Roman"/>
                <w:noProof/>
                <w:sz w:val="22"/>
              </w:rPr>
              <w:tab/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Business workflow as-is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497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3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804C177" w14:textId="2D591B7E" w:rsidR="0074719F" w:rsidRPr="0074719F" w:rsidRDefault="0074719F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498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1.2.2</w:t>
            </w:r>
            <w:r w:rsidRPr="0074719F">
              <w:rPr>
                <w:rFonts w:eastAsiaTheme="minorEastAsia" w:cs="Times New Roman"/>
                <w:noProof/>
                <w:sz w:val="22"/>
              </w:rPr>
              <w:tab/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Business workflow to-be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498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4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97EC0E7" w14:textId="79ED61D3" w:rsidR="0074719F" w:rsidRPr="0074719F" w:rsidRDefault="0074719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499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1.3</w:t>
            </w:r>
            <w:r w:rsidRPr="0074719F">
              <w:rPr>
                <w:rFonts w:eastAsiaTheme="minorEastAsia" w:cs="Times New Roman"/>
                <w:noProof/>
                <w:sz w:val="22"/>
              </w:rPr>
              <w:tab/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Sơ đồ use case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499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5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EBB537A" w14:textId="5263588D" w:rsidR="0074719F" w:rsidRPr="0074719F" w:rsidRDefault="0074719F">
          <w:pPr>
            <w:pStyle w:val="TOC1"/>
            <w:tabs>
              <w:tab w:val="left" w:pos="1760"/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500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CHƯƠNG 2.</w:t>
            </w:r>
            <w:r w:rsidRPr="0074719F">
              <w:rPr>
                <w:rFonts w:eastAsiaTheme="minorEastAsia" w:cs="Times New Roman"/>
                <w:noProof/>
                <w:sz w:val="22"/>
              </w:rPr>
              <w:tab/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Yêu cầu chức năng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500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6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37E6F4D" w14:textId="0814C1D3" w:rsidR="0074719F" w:rsidRPr="0074719F" w:rsidRDefault="0074719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501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2.1</w:t>
            </w:r>
            <w:r w:rsidRPr="0074719F">
              <w:rPr>
                <w:rFonts w:eastAsiaTheme="minorEastAsia" w:cs="Times New Roman"/>
                <w:noProof/>
                <w:sz w:val="22"/>
              </w:rPr>
              <w:tab/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Đặc tả use case quản lý tồn kho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501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6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48099BD" w14:textId="53BEA9B2" w:rsidR="0074719F" w:rsidRPr="0074719F" w:rsidRDefault="0074719F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502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2.1.1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502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6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496CD6A" w14:textId="7FC13558" w:rsidR="0074719F" w:rsidRPr="0074719F" w:rsidRDefault="0074719F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503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2.1.2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503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8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853289B" w14:textId="40CF5E95" w:rsidR="0074719F" w:rsidRPr="0074719F" w:rsidRDefault="0074719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504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2.2</w:t>
            </w:r>
            <w:r w:rsidRPr="0074719F">
              <w:rPr>
                <w:rFonts w:eastAsiaTheme="minorEastAsia" w:cs="Times New Roman"/>
                <w:noProof/>
                <w:sz w:val="22"/>
              </w:rPr>
              <w:tab/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Thống kê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504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10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949BEFE" w14:textId="483563C1" w:rsidR="0074719F" w:rsidRPr="0074719F" w:rsidRDefault="0074719F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505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2.</w:t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2</w:t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.1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505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10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D30D358" w14:textId="4A1F7DE7" w:rsidR="0074719F" w:rsidRPr="0074719F" w:rsidRDefault="0074719F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506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2.2.2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506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12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5288BDF" w14:textId="1D3D678C" w:rsidR="0074719F" w:rsidRPr="0074719F" w:rsidRDefault="0074719F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507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2.2.3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507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14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F8AA6A2" w14:textId="0EEAFF18" w:rsidR="0074719F" w:rsidRPr="0074719F" w:rsidRDefault="0074719F">
          <w:pPr>
            <w:pStyle w:val="TOC1"/>
            <w:tabs>
              <w:tab w:val="left" w:pos="1760"/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508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CHƯƠNG 3.</w:t>
            </w:r>
            <w:r w:rsidRPr="0074719F">
              <w:rPr>
                <w:rFonts w:eastAsiaTheme="minorEastAsia" w:cs="Times New Roman"/>
                <w:noProof/>
                <w:sz w:val="22"/>
              </w:rPr>
              <w:tab/>
            </w:r>
            <w:r w:rsidRPr="0074719F">
              <w:rPr>
                <w:rStyle w:val="Hyperlink"/>
                <w:rFonts w:cs="Times New Roman"/>
                <w:noProof/>
                <w:color w:val="auto"/>
              </w:rPr>
              <w:t>Yêu cầu phi chức năng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508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18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527464E" w14:textId="358E1F85" w:rsidR="0074719F" w:rsidRPr="0074719F" w:rsidRDefault="0074719F">
          <w:pPr>
            <w:pStyle w:val="TOC1"/>
            <w:tabs>
              <w:tab w:val="right" w:leader="dot" w:pos="9350"/>
            </w:tabs>
            <w:rPr>
              <w:rFonts w:eastAsiaTheme="minorEastAsia" w:cs="Times New Roman"/>
              <w:noProof/>
              <w:sz w:val="22"/>
            </w:rPr>
          </w:pPr>
          <w:hyperlink w:anchor="_Toc162910509" w:history="1">
            <w:r w:rsidRPr="0074719F">
              <w:rPr>
                <w:rStyle w:val="Hyperlink"/>
                <w:rFonts w:cs="Times New Roman"/>
                <w:noProof/>
                <w:color w:val="auto"/>
              </w:rPr>
              <w:t>Tài liệu tham khảo</w:t>
            </w:r>
            <w:r w:rsidRPr="0074719F">
              <w:rPr>
                <w:rFonts w:cs="Times New Roman"/>
                <w:noProof/>
                <w:webHidden/>
              </w:rPr>
              <w:tab/>
            </w:r>
            <w:r w:rsidRPr="0074719F">
              <w:rPr>
                <w:rFonts w:cs="Times New Roman"/>
                <w:noProof/>
                <w:webHidden/>
              </w:rPr>
              <w:fldChar w:fldCharType="begin"/>
            </w:r>
            <w:r w:rsidRPr="0074719F">
              <w:rPr>
                <w:rFonts w:cs="Times New Roman"/>
                <w:noProof/>
                <w:webHidden/>
              </w:rPr>
              <w:instrText xml:space="preserve"> PAGEREF _Toc162910509 \h </w:instrText>
            </w:r>
            <w:r w:rsidRPr="0074719F">
              <w:rPr>
                <w:rFonts w:cs="Times New Roman"/>
                <w:noProof/>
                <w:webHidden/>
              </w:rPr>
            </w:r>
            <w:r w:rsidRPr="0074719F">
              <w:rPr>
                <w:rFonts w:cs="Times New Roman"/>
                <w:noProof/>
                <w:webHidden/>
              </w:rPr>
              <w:fldChar w:fldCharType="separate"/>
            </w:r>
            <w:r w:rsidRPr="0074719F">
              <w:rPr>
                <w:rFonts w:cs="Times New Roman"/>
                <w:noProof/>
                <w:webHidden/>
              </w:rPr>
              <w:t>19</w:t>
            </w:r>
            <w:r w:rsidRPr="0074719F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ABB04B2" w14:textId="2C860BF9" w:rsidR="0074719F" w:rsidRPr="0074719F" w:rsidRDefault="0074719F">
          <w:pPr>
            <w:rPr>
              <w:rFonts w:cs="Times New Roman"/>
            </w:rPr>
          </w:pPr>
          <w:r w:rsidRPr="0074719F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5C653915" w14:textId="77777777" w:rsidR="00200613" w:rsidRPr="0074719F" w:rsidRDefault="00200613">
      <w:pPr>
        <w:rPr>
          <w:rFonts w:cs="Times New Roman"/>
          <w:b/>
          <w:sz w:val="24"/>
          <w:szCs w:val="24"/>
        </w:rPr>
      </w:pPr>
      <w:r w:rsidRPr="0074719F">
        <w:rPr>
          <w:rFonts w:cs="Times New Roman"/>
          <w:b/>
          <w:sz w:val="24"/>
          <w:szCs w:val="24"/>
        </w:rPr>
        <w:br w:type="page"/>
      </w:r>
    </w:p>
    <w:p w14:paraId="33E633EB" w14:textId="56CFAD7E" w:rsidR="00200613" w:rsidRPr="0074719F" w:rsidRDefault="00200613" w:rsidP="00200613">
      <w:pPr>
        <w:pStyle w:val="Heading1"/>
        <w:rPr>
          <w:rFonts w:cs="Times New Roman"/>
          <w:color w:val="auto"/>
        </w:rPr>
      </w:pPr>
      <w:bookmarkStart w:id="0" w:name="_Toc162910494"/>
      <w:r w:rsidRPr="0074719F">
        <w:rPr>
          <w:rFonts w:cs="Times New Roman"/>
          <w:color w:val="auto"/>
        </w:rPr>
        <w:lastRenderedPageBreak/>
        <w:t>mô tả khái quát hệ thống</w:t>
      </w:r>
      <w:bookmarkEnd w:id="0"/>
    </w:p>
    <w:p w14:paraId="0E28F09D" w14:textId="56F50036" w:rsidR="00200613" w:rsidRPr="0074719F" w:rsidRDefault="00200613" w:rsidP="00200613">
      <w:pPr>
        <w:pStyle w:val="Heading2"/>
        <w:rPr>
          <w:rFonts w:cs="Times New Roman"/>
          <w:color w:val="auto"/>
        </w:rPr>
      </w:pPr>
      <w:bookmarkStart w:id="1" w:name="_Toc162910495"/>
      <w:r w:rsidRPr="0074719F">
        <w:rPr>
          <w:rFonts w:cs="Times New Roman"/>
          <w:color w:val="auto"/>
        </w:rPr>
        <w:t>Tổng quan về hệ thống</w:t>
      </w:r>
      <w:bookmarkEnd w:id="1"/>
    </w:p>
    <w:p w14:paraId="1015F4E8" w14:textId="77777777" w:rsidR="00200613" w:rsidRPr="0074719F" w:rsidRDefault="00200613" w:rsidP="00200613">
      <w:pPr>
        <w:rPr>
          <w:rFonts w:cs="Times New Roman"/>
        </w:rPr>
      </w:pPr>
    </w:p>
    <w:p w14:paraId="126EA311" w14:textId="4256BB2A" w:rsidR="00200613" w:rsidRPr="0074719F" w:rsidRDefault="00200613" w:rsidP="00200613">
      <w:pPr>
        <w:pStyle w:val="Heading2"/>
        <w:rPr>
          <w:rFonts w:cs="Times New Roman"/>
          <w:color w:val="auto"/>
        </w:rPr>
      </w:pPr>
      <w:bookmarkStart w:id="2" w:name="_Toc162910496"/>
      <w:r w:rsidRPr="0074719F">
        <w:rPr>
          <w:rFonts w:cs="Times New Roman"/>
          <w:color w:val="auto"/>
        </w:rPr>
        <w:t>Sơ đồ luồng nghiệp vụ hệ thống</w:t>
      </w:r>
      <w:r w:rsidR="00770322" w:rsidRPr="0074719F">
        <w:rPr>
          <w:rFonts w:cs="Times New Roman"/>
          <w:color w:val="auto"/>
        </w:rPr>
        <w:t xml:space="preserve"> (business workflow)</w:t>
      </w:r>
      <w:bookmarkEnd w:id="2"/>
    </w:p>
    <w:p w14:paraId="6A4489B5" w14:textId="344762D6" w:rsidR="00200613" w:rsidRPr="0074719F" w:rsidRDefault="005B38C1" w:rsidP="00F5357C">
      <w:pPr>
        <w:pStyle w:val="Heading3"/>
        <w:rPr>
          <w:rFonts w:ascii="Times New Roman" w:hAnsi="Times New Roman" w:cs="Times New Roman"/>
          <w:color w:val="auto"/>
        </w:rPr>
      </w:pPr>
      <w:bookmarkStart w:id="3" w:name="_Toc162910497"/>
      <w:r w:rsidRPr="0074719F">
        <w:rPr>
          <w:rFonts w:ascii="Times New Roman" w:hAnsi="Times New Roman" w:cs="Times New Roman"/>
          <w:color w:val="auto"/>
        </w:rPr>
        <w:t>B</w:t>
      </w:r>
      <w:r w:rsidR="00F5357C" w:rsidRPr="0074719F">
        <w:rPr>
          <w:rFonts w:ascii="Times New Roman" w:hAnsi="Times New Roman" w:cs="Times New Roman"/>
          <w:color w:val="auto"/>
        </w:rPr>
        <w:t>usiness workflow as-is</w:t>
      </w:r>
      <w:bookmarkEnd w:id="3"/>
    </w:p>
    <w:p w14:paraId="6EA01200" w14:textId="77777777" w:rsidR="00F5357C" w:rsidRPr="0074719F" w:rsidRDefault="00F5357C" w:rsidP="00F5357C">
      <w:pPr>
        <w:keepNext/>
        <w:rPr>
          <w:rFonts w:cs="Times New Roman"/>
        </w:rPr>
      </w:pPr>
      <w:r w:rsidRPr="0074719F">
        <w:rPr>
          <w:rFonts w:cs="Times New Roman"/>
          <w:noProof/>
        </w:rPr>
        <w:drawing>
          <wp:inline distT="0" distB="0" distL="0" distR="0" wp14:anchorId="78567131" wp14:editId="632D38A4">
            <wp:extent cx="6563124" cy="1682151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raft-quy trình quản lý kho (1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4163" cy="169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97EFB" w14:textId="6DC4E9FB" w:rsidR="00F5357C" w:rsidRPr="0074719F" w:rsidRDefault="00F5357C" w:rsidP="00F5357C">
      <w:pPr>
        <w:pStyle w:val="Caption"/>
        <w:jc w:val="center"/>
        <w:rPr>
          <w:rFonts w:cs="Times New Roman"/>
          <w:color w:val="auto"/>
        </w:rPr>
      </w:pPr>
      <w:r w:rsidRPr="0074719F">
        <w:rPr>
          <w:rFonts w:cs="Times New Roman"/>
          <w:color w:val="auto"/>
        </w:rPr>
        <w:t xml:space="preserve">Hình  </w:t>
      </w:r>
      <w:r w:rsidR="000519FF" w:rsidRPr="0074719F">
        <w:rPr>
          <w:rFonts w:cs="Times New Roman"/>
          <w:color w:val="auto"/>
        </w:rPr>
        <w:fldChar w:fldCharType="begin"/>
      </w:r>
      <w:r w:rsidR="000519FF" w:rsidRPr="0074719F">
        <w:rPr>
          <w:rFonts w:cs="Times New Roman"/>
          <w:color w:val="auto"/>
        </w:rPr>
        <w:instrText xml:space="preserve"> SEQ Hình_ \* ARABIC </w:instrText>
      </w:r>
      <w:r w:rsidR="000519FF" w:rsidRPr="0074719F">
        <w:rPr>
          <w:rFonts w:cs="Times New Roman"/>
          <w:color w:val="auto"/>
        </w:rPr>
        <w:fldChar w:fldCharType="separate"/>
      </w:r>
      <w:r w:rsidR="005B38C1" w:rsidRPr="0074719F">
        <w:rPr>
          <w:rFonts w:cs="Times New Roman"/>
          <w:noProof/>
          <w:color w:val="auto"/>
        </w:rPr>
        <w:t>1</w:t>
      </w:r>
      <w:r w:rsidR="000519FF" w:rsidRPr="0074719F">
        <w:rPr>
          <w:rFonts w:cs="Times New Roman"/>
          <w:noProof/>
          <w:color w:val="auto"/>
        </w:rPr>
        <w:fldChar w:fldCharType="end"/>
      </w:r>
      <w:r w:rsidRPr="0074719F">
        <w:rPr>
          <w:rFonts w:cs="Times New Roman"/>
          <w:color w:val="auto"/>
        </w:rPr>
        <w:t xml:space="preserve"> Quy trình nhap hàng</w:t>
      </w:r>
      <w:r w:rsidR="005B38C1" w:rsidRPr="0074719F">
        <w:rPr>
          <w:rFonts w:cs="Times New Roman"/>
          <w:color w:val="auto"/>
        </w:rPr>
        <w:t xml:space="preserve"> as-is</w:t>
      </w:r>
    </w:p>
    <w:p w14:paraId="3F2A9A59" w14:textId="77777777" w:rsidR="00F5357C" w:rsidRPr="0074719F" w:rsidRDefault="00F5357C" w:rsidP="00F5357C">
      <w:pPr>
        <w:keepNext/>
        <w:rPr>
          <w:rFonts w:cs="Times New Roman"/>
        </w:rPr>
      </w:pPr>
      <w:r w:rsidRPr="0074719F">
        <w:rPr>
          <w:rFonts w:cs="Times New Roman"/>
          <w:noProof/>
        </w:rPr>
        <w:drawing>
          <wp:inline distT="0" distB="0" distL="0" distR="0" wp14:anchorId="09963998" wp14:editId="0E15001C">
            <wp:extent cx="5943600" cy="16243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raft-bán hàng tại cửa hàng 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6666C" w14:textId="38AD1F84" w:rsidR="00F5357C" w:rsidRPr="0074719F" w:rsidRDefault="00F5357C" w:rsidP="00F5357C">
      <w:pPr>
        <w:pStyle w:val="Caption"/>
        <w:jc w:val="center"/>
        <w:rPr>
          <w:rFonts w:cs="Times New Roman"/>
          <w:color w:val="auto"/>
        </w:rPr>
      </w:pPr>
      <w:r w:rsidRPr="0074719F">
        <w:rPr>
          <w:rFonts w:cs="Times New Roman"/>
          <w:color w:val="auto"/>
        </w:rPr>
        <w:t xml:space="preserve">Hình  </w:t>
      </w:r>
      <w:r w:rsidR="000519FF" w:rsidRPr="0074719F">
        <w:rPr>
          <w:rFonts w:cs="Times New Roman"/>
          <w:color w:val="auto"/>
        </w:rPr>
        <w:fldChar w:fldCharType="begin"/>
      </w:r>
      <w:r w:rsidR="000519FF" w:rsidRPr="0074719F">
        <w:rPr>
          <w:rFonts w:cs="Times New Roman"/>
          <w:color w:val="auto"/>
        </w:rPr>
        <w:instrText xml:space="preserve"> SEQ Hình_ \* ARABIC </w:instrText>
      </w:r>
      <w:r w:rsidR="000519FF" w:rsidRPr="0074719F">
        <w:rPr>
          <w:rFonts w:cs="Times New Roman"/>
          <w:color w:val="auto"/>
        </w:rPr>
        <w:fldChar w:fldCharType="separate"/>
      </w:r>
      <w:r w:rsidR="005B38C1" w:rsidRPr="0074719F">
        <w:rPr>
          <w:rFonts w:cs="Times New Roman"/>
          <w:noProof/>
          <w:color w:val="auto"/>
        </w:rPr>
        <w:t>2</w:t>
      </w:r>
      <w:r w:rsidR="000519FF" w:rsidRPr="0074719F">
        <w:rPr>
          <w:rFonts w:cs="Times New Roman"/>
          <w:noProof/>
          <w:color w:val="auto"/>
        </w:rPr>
        <w:fldChar w:fldCharType="end"/>
      </w:r>
      <w:r w:rsidRPr="0074719F">
        <w:rPr>
          <w:rFonts w:cs="Times New Roman"/>
          <w:color w:val="auto"/>
        </w:rPr>
        <w:t>. Quy trình bán hàng tại cửa hàng</w:t>
      </w:r>
      <w:r w:rsidR="005B38C1" w:rsidRPr="0074719F">
        <w:rPr>
          <w:rFonts w:cs="Times New Roman"/>
          <w:color w:val="auto"/>
        </w:rPr>
        <w:t xml:space="preserve"> as-is</w:t>
      </w:r>
    </w:p>
    <w:p w14:paraId="1AB71F8C" w14:textId="176EB2B5" w:rsidR="00F5357C" w:rsidRPr="0074719F" w:rsidRDefault="005B38C1" w:rsidP="00F5357C">
      <w:pPr>
        <w:pStyle w:val="Caption"/>
        <w:jc w:val="center"/>
        <w:rPr>
          <w:rFonts w:cs="Times New Roman"/>
          <w:color w:val="auto"/>
        </w:rPr>
      </w:pPr>
      <w:r w:rsidRPr="0074719F">
        <w:rPr>
          <w:rFonts w:cs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4F4C760" wp14:editId="24BFA351">
                <wp:simplePos x="0" y="0"/>
                <wp:positionH relativeFrom="column">
                  <wp:posOffset>0</wp:posOffset>
                </wp:positionH>
                <wp:positionV relativeFrom="paragraph">
                  <wp:posOffset>1512824</wp:posOffset>
                </wp:positionV>
                <wp:extent cx="59436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2388D6" w14:textId="44C0CF9A" w:rsidR="00F5357C" w:rsidRPr="00D418F6" w:rsidRDefault="00F5357C" w:rsidP="00F5357C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Hình  </w:t>
                            </w:r>
                            <w:r w:rsidR="000519FF">
                              <w:fldChar w:fldCharType="begin"/>
                            </w:r>
                            <w:r w:rsidR="000519FF">
                              <w:instrText xml:space="preserve"> SEQ Hình_ \* ARABIC </w:instrText>
                            </w:r>
                            <w:r w:rsidR="000519FF">
                              <w:fldChar w:fldCharType="separate"/>
                            </w:r>
                            <w:r w:rsidR="005B38C1">
                              <w:rPr>
                                <w:noProof/>
                              </w:rPr>
                              <w:t>3</w:t>
                            </w:r>
                            <w:r w:rsidR="000519FF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Quy trình bán hàng trực tuyến</w:t>
                            </w:r>
                            <w:r w:rsidR="005B38C1">
                              <w:t xml:space="preserve"> as-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F4C76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119.1pt;width:468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" stroked="f">
                <v:textbox style="mso-fit-shape-to-text:t" inset="0,0,0,0">
                  <w:txbxContent>
                    <w:p w14:paraId="5E2388D6" w14:textId="44C0CF9A" w:rsidR="00F5357C" w:rsidRPr="00D418F6" w:rsidRDefault="00F5357C" w:rsidP="00F5357C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Hình  </w:t>
                      </w:r>
                      <w:r w:rsidR="000519FF">
                        <w:fldChar w:fldCharType="begin"/>
                      </w:r>
                      <w:r w:rsidR="000519FF">
                        <w:instrText xml:space="preserve"> SEQ Hình_ \* ARABIC </w:instrText>
                      </w:r>
                      <w:r w:rsidR="000519FF">
                        <w:fldChar w:fldCharType="separate"/>
                      </w:r>
                      <w:r w:rsidR="005B38C1">
                        <w:rPr>
                          <w:noProof/>
                        </w:rPr>
                        <w:t>3</w:t>
                      </w:r>
                      <w:r w:rsidR="000519FF">
                        <w:rPr>
                          <w:noProof/>
                        </w:rPr>
                        <w:fldChar w:fldCharType="end"/>
                      </w:r>
                      <w:r>
                        <w:t>. Quy trình bán hàng trực tuyến</w:t>
                      </w:r>
                      <w:r w:rsidR="005B38C1">
                        <w:t xml:space="preserve"> as-i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5357C" w:rsidRPr="0074719F">
        <w:rPr>
          <w:rFonts w:cs="Times New Roman"/>
          <w:noProof/>
          <w:color w:val="auto"/>
        </w:rPr>
        <w:drawing>
          <wp:inline distT="0" distB="0" distL="0" distR="0" wp14:anchorId="3B8BE514" wp14:editId="0E047DC5">
            <wp:extent cx="5943600" cy="14986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raft-bán online (1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B98E8" w14:textId="048597D6" w:rsidR="005B38C1" w:rsidRPr="0074719F" w:rsidRDefault="005B38C1" w:rsidP="005B38C1">
      <w:pPr>
        <w:pStyle w:val="Heading3"/>
        <w:rPr>
          <w:rFonts w:ascii="Times New Roman" w:hAnsi="Times New Roman" w:cs="Times New Roman"/>
          <w:color w:val="auto"/>
        </w:rPr>
      </w:pPr>
      <w:bookmarkStart w:id="4" w:name="_Toc162910498"/>
      <w:r w:rsidRPr="0074719F">
        <w:rPr>
          <w:rFonts w:ascii="Times New Roman" w:hAnsi="Times New Roman" w:cs="Times New Roman"/>
          <w:color w:val="auto"/>
        </w:rPr>
        <w:lastRenderedPageBreak/>
        <w:t>Business workflow to-be</w:t>
      </w:r>
      <w:bookmarkEnd w:id="4"/>
    </w:p>
    <w:p w14:paraId="678CCC74" w14:textId="77777777" w:rsidR="005B38C1" w:rsidRPr="0074719F" w:rsidRDefault="005B38C1" w:rsidP="005B38C1">
      <w:pPr>
        <w:keepNext/>
        <w:rPr>
          <w:rFonts w:cs="Times New Roman"/>
        </w:rPr>
      </w:pPr>
      <w:r w:rsidRPr="0074719F">
        <w:rPr>
          <w:rFonts w:cs="Times New Roman"/>
          <w:noProof/>
        </w:rPr>
        <w:drawing>
          <wp:inline distT="0" distB="0" distL="0" distR="0" wp14:anchorId="5A893CBA" wp14:editId="034C1A08">
            <wp:extent cx="5943600" cy="30321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pmn_uc-quanlykh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A772A" w14:textId="3F76BC98" w:rsidR="005B38C1" w:rsidRPr="0074719F" w:rsidRDefault="005B38C1" w:rsidP="005B38C1">
      <w:pPr>
        <w:pStyle w:val="Caption"/>
        <w:jc w:val="center"/>
        <w:rPr>
          <w:rFonts w:cs="Times New Roman"/>
          <w:color w:val="auto"/>
        </w:rPr>
      </w:pPr>
      <w:r w:rsidRPr="0074719F">
        <w:rPr>
          <w:rFonts w:cs="Times New Roman"/>
          <w:color w:val="auto"/>
        </w:rPr>
        <w:t xml:space="preserve">Hình  </w:t>
      </w:r>
      <w:r w:rsidR="000519FF" w:rsidRPr="0074719F">
        <w:rPr>
          <w:rFonts w:cs="Times New Roman"/>
          <w:color w:val="auto"/>
        </w:rPr>
        <w:fldChar w:fldCharType="begin"/>
      </w:r>
      <w:r w:rsidR="000519FF" w:rsidRPr="0074719F">
        <w:rPr>
          <w:rFonts w:cs="Times New Roman"/>
          <w:color w:val="auto"/>
        </w:rPr>
        <w:instrText xml:space="preserve"> SEQ Hình_ \* ARABIC </w:instrText>
      </w:r>
      <w:r w:rsidR="000519FF" w:rsidRPr="0074719F">
        <w:rPr>
          <w:rFonts w:cs="Times New Roman"/>
          <w:color w:val="auto"/>
        </w:rPr>
        <w:fldChar w:fldCharType="separate"/>
      </w:r>
      <w:r w:rsidRPr="0074719F">
        <w:rPr>
          <w:rFonts w:cs="Times New Roman"/>
          <w:noProof/>
          <w:color w:val="auto"/>
        </w:rPr>
        <w:t>4</w:t>
      </w:r>
      <w:r w:rsidR="000519FF" w:rsidRPr="0074719F">
        <w:rPr>
          <w:rFonts w:cs="Times New Roman"/>
          <w:noProof/>
          <w:color w:val="auto"/>
        </w:rPr>
        <w:fldChar w:fldCharType="end"/>
      </w:r>
      <w:r w:rsidRPr="0074719F">
        <w:rPr>
          <w:rFonts w:cs="Times New Roman"/>
          <w:color w:val="auto"/>
        </w:rPr>
        <w:t xml:space="preserve"> Quy trình nhập hàng to-be</w:t>
      </w:r>
    </w:p>
    <w:p w14:paraId="54D9ED40" w14:textId="77777777" w:rsidR="005B38C1" w:rsidRPr="0074719F" w:rsidRDefault="005B38C1" w:rsidP="005B38C1">
      <w:pPr>
        <w:keepNext/>
        <w:rPr>
          <w:rFonts w:cs="Times New Roman"/>
        </w:rPr>
      </w:pPr>
      <w:r w:rsidRPr="0074719F">
        <w:rPr>
          <w:rFonts w:cs="Times New Roman"/>
          <w:noProof/>
        </w:rPr>
        <w:drawing>
          <wp:inline distT="0" distB="0" distL="0" distR="0" wp14:anchorId="6BD6C17B" wp14:editId="78989F29">
            <wp:extent cx="5943600" cy="18453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pmn_uc-bán hàng off (2)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DA14C" w14:textId="327F77D6" w:rsidR="005B38C1" w:rsidRPr="0074719F" w:rsidRDefault="005B38C1" w:rsidP="005B38C1">
      <w:pPr>
        <w:pStyle w:val="Caption"/>
        <w:jc w:val="center"/>
        <w:rPr>
          <w:rFonts w:cs="Times New Roman"/>
          <w:color w:val="auto"/>
        </w:rPr>
      </w:pPr>
      <w:r w:rsidRPr="0074719F">
        <w:rPr>
          <w:rFonts w:cs="Times New Roman"/>
          <w:color w:val="auto"/>
        </w:rPr>
        <w:t xml:space="preserve">Hình  </w:t>
      </w:r>
      <w:r w:rsidR="000519FF" w:rsidRPr="0074719F">
        <w:rPr>
          <w:rFonts w:cs="Times New Roman"/>
          <w:color w:val="auto"/>
        </w:rPr>
        <w:fldChar w:fldCharType="begin"/>
      </w:r>
      <w:r w:rsidR="000519FF" w:rsidRPr="0074719F">
        <w:rPr>
          <w:rFonts w:cs="Times New Roman"/>
          <w:color w:val="auto"/>
        </w:rPr>
        <w:instrText xml:space="preserve"> SEQ Hình_ \* ARABIC </w:instrText>
      </w:r>
      <w:r w:rsidR="000519FF" w:rsidRPr="0074719F">
        <w:rPr>
          <w:rFonts w:cs="Times New Roman"/>
          <w:color w:val="auto"/>
        </w:rPr>
        <w:fldChar w:fldCharType="separate"/>
      </w:r>
      <w:r w:rsidRPr="0074719F">
        <w:rPr>
          <w:rFonts w:cs="Times New Roman"/>
          <w:noProof/>
          <w:color w:val="auto"/>
        </w:rPr>
        <w:t>5</w:t>
      </w:r>
      <w:r w:rsidR="000519FF" w:rsidRPr="0074719F">
        <w:rPr>
          <w:rFonts w:cs="Times New Roman"/>
          <w:noProof/>
          <w:color w:val="auto"/>
        </w:rPr>
        <w:fldChar w:fldCharType="end"/>
      </w:r>
      <w:r w:rsidRPr="0074719F">
        <w:rPr>
          <w:rFonts w:cs="Times New Roman"/>
          <w:color w:val="auto"/>
        </w:rPr>
        <w:t xml:space="preserve"> quy trình bán hàng tại cửa hàng to-be</w:t>
      </w:r>
    </w:p>
    <w:p w14:paraId="0FDAB9C6" w14:textId="77777777" w:rsidR="005B38C1" w:rsidRPr="0074719F" w:rsidRDefault="005B38C1" w:rsidP="005B38C1">
      <w:pPr>
        <w:keepNext/>
        <w:rPr>
          <w:rFonts w:cs="Times New Roman"/>
        </w:rPr>
      </w:pPr>
      <w:r w:rsidRPr="0074719F">
        <w:rPr>
          <w:rFonts w:cs="Times New Roman"/>
          <w:noProof/>
        </w:rPr>
        <w:drawing>
          <wp:inline distT="0" distB="0" distL="0" distR="0" wp14:anchorId="1DBCDFB1" wp14:editId="27E572CA">
            <wp:extent cx="5943600" cy="15735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bpmn_uc-bán hàng on (2)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BE8E" w14:textId="4432AB31" w:rsidR="005B38C1" w:rsidRPr="0074719F" w:rsidRDefault="005B38C1" w:rsidP="005B38C1">
      <w:pPr>
        <w:pStyle w:val="Caption"/>
        <w:jc w:val="center"/>
        <w:rPr>
          <w:rFonts w:cs="Times New Roman"/>
          <w:color w:val="auto"/>
        </w:rPr>
      </w:pPr>
      <w:r w:rsidRPr="0074719F">
        <w:rPr>
          <w:rFonts w:cs="Times New Roman"/>
          <w:color w:val="auto"/>
        </w:rPr>
        <w:t xml:space="preserve">Hình  </w:t>
      </w:r>
      <w:r w:rsidR="000519FF" w:rsidRPr="0074719F">
        <w:rPr>
          <w:rFonts w:cs="Times New Roman"/>
          <w:color w:val="auto"/>
        </w:rPr>
        <w:fldChar w:fldCharType="begin"/>
      </w:r>
      <w:r w:rsidR="000519FF" w:rsidRPr="0074719F">
        <w:rPr>
          <w:rFonts w:cs="Times New Roman"/>
          <w:color w:val="auto"/>
        </w:rPr>
        <w:instrText xml:space="preserve"> SEQ Hình_ \* ARABIC </w:instrText>
      </w:r>
      <w:r w:rsidR="000519FF" w:rsidRPr="0074719F">
        <w:rPr>
          <w:rFonts w:cs="Times New Roman"/>
          <w:color w:val="auto"/>
        </w:rPr>
        <w:fldChar w:fldCharType="separate"/>
      </w:r>
      <w:r w:rsidRPr="0074719F">
        <w:rPr>
          <w:rFonts w:cs="Times New Roman"/>
          <w:noProof/>
          <w:color w:val="auto"/>
        </w:rPr>
        <w:t>6</w:t>
      </w:r>
      <w:r w:rsidR="000519FF" w:rsidRPr="0074719F">
        <w:rPr>
          <w:rFonts w:cs="Times New Roman"/>
          <w:noProof/>
          <w:color w:val="auto"/>
        </w:rPr>
        <w:fldChar w:fldCharType="end"/>
      </w:r>
      <w:r w:rsidRPr="0074719F">
        <w:rPr>
          <w:rFonts w:cs="Times New Roman"/>
          <w:color w:val="auto"/>
        </w:rPr>
        <w:t xml:space="preserve"> quy trình bán hàng trực tuyến to-be</w:t>
      </w:r>
    </w:p>
    <w:p w14:paraId="66DE4805" w14:textId="77777777" w:rsidR="005B38C1" w:rsidRPr="0074719F" w:rsidRDefault="005B38C1" w:rsidP="005B38C1">
      <w:pPr>
        <w:rPr>
          <w:rFonts w:cs="Times New Roman"/>
        </w:rPr>
      </w:pPr>
    </w:p>
    <w:p w14:paraId="038F85FD" w14:textId="77710637" w:rsidR="00200613" w:rsidRPr="0074719F" w:rsidRDefault="00200613" w:rsidP="00200613">
      <w:pPr>
        <w:pStyle w:val="Heading2"/>
        <w:rPr>
          <w:rFonts w:cs="Times New Roman"/>
          <w:color w:val="auto"/>
        </w:rPr>
      </w:pPr>
      <w:bookmarkStart w:id="5" w:name="_Toc162910499"/>
      <w:r w:rsidRPr="0074719F">
        <w:rPr>
          <w:rFonts w:cs="Times New Roman"/>
          <w:color w:val="auto"/>
        </w:rPr>
        <w:lastRenderedPageBreak/>
        <w:t>Sơ đồ use case</w:t>
      </w:r>
      <w:bookmarkEnd w:id="5"/>
    </w:p>
    <w:p w14:paraId="4608587A" w14:textId="10A56037" w:rsidR="005B38C1" w:rsidRPr="0074719F" w:rsidRDefault="005B38C1" w:rsidP="005B38C1">
      <w:pPr>
        <w:rPr>
          <w:rFonts w:cs="Times New Roman"/>
        </w:rPr>
      </w:pPr>
      <w:r w:rsidRPr="0074719F">
        <w:rPr>
          <w:rFonts w:cs="Times New Roman"/>
          <w:noProof/>
        </w:rPr>
        <w:drawing>
          <wp:inline distT="0" distB="0" distL="0" distR="0" wp14:anchorId="3368E7A3" wp14:editId="39CDDA91">
            <wp:extent cx="6484562" cy="452818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pmn_uc-UC2 (2)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886" cy="4533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A6788" w14:textId="77777777" w:rsidR="005B38C1" w:rsidRPr="0074719F" w:rsidRDefault="005B38C1" w:rsidP="005B38C1">
      <w:pPr>
        <w:rPr>
          <w:rFonts w:cs="Times New Roman"/>
        </w:rPr>
      </w:pPr>
    </w:p>
    <w:p w14:paraId="3BDBA9B2" w14:textId="07D7465C" w:rsidR="00200613" w:rsidRPr="0074719F" w:rsidRDefault="00200613" w:rsidP="00200613">
      <w:pPr>
        <w:pStyle w:val="Heading1"/>
        <w:rPr>
          <w:rFonts w:cs="Times New Roman"/>
          <w:color w:val="auto"/>
        </w:rPr>
      </w:pPr>
      <w:r w:rsidRPr="0074719F">
        <w:rPr>
          <w:rFonts w:cs="Times New Roman"/>
          <w:color w:val="auto"/>
        </w:rPr>
        <w:br w:type="page"/>
      </w:r>
      <w:bookmarkStart w:id="6" w:name="_Toc162910500"/>
      <w:r w:rsidRPr="0074719F">
        <w:rPr>
          <w:rFonts w:cs="Times New Roman"/>
          <w:color w:val="auto"/>
        </w:rPr>
        <w:lastRenderedPageBreak/>
        <w:t>Yêu cầu chức năng</w:t>
      </w:r>
      <w:bookmarkEnd w:id="6"/>
    </w:p>
    <w:p w14:paraId="61EAFC28" w14:textId="0325DB67" w:rsidR="00200613" w:rsidRPr="0074719F" w:rsidRDefault="00200613" w:rsidP="00200613">
      <w:pPr>
        <w:pStyle w:val="Heading2"/>
        <w:rPr>
          <w:rFonts w:cs="Times New Roman"/>
          <w:color w:val="auto"/>
        </w:rPr>
      </w:pPr>
      <w:bookmarkStart w:id="7" w:name="_Toc162910501"/>
      <w:r w:rsidRPr="0074719F">
        <w:rPr>
          <w:rFonts w:cs="Times New Roman"/>
          <w:color w:val="auto"/>
        </w:rPr>
        <w:t xml:space="preserve">Đặc tả </w:t>
      </w:r>
      <w:r w:rsidR="002B7B12" w:rsidRPr="0074719F">
        <w:rPr>
          <w:rFonts w:cs="Times New Roman"/>
          <w:color w:val="auto"/>
        </w:rPr>
        <w:t>use case quản lý tồn kho</w:t>
      </w:r>
      <w:bookmarkEnd w:id="7"/>
    </w:p>
    <w:p w14:paraId="23099AAB" w14:textId="3CDB3CF8" w:rsidR="002B7B12" w:rsidRPr="0074719F" w:rsidRDefault="002B7B12" w:rsidP="00285662">
      <w:pPr>
        <w:pStyle w:val="Heading3"/>
        <w:rPr>
          <w:rFonts w:ascii="Times New Roman" w:hAnsi="Times New Roman" w:cs="Times New Roman"/>
          <w:color w:val="auto"/>
        </w:rPr>
      </w:pPr>
      <w:bookmarkStart w:id="8" w:name="_Toc162910502"/>
      <w:bookmarkEnd w:id="8"/>
    </w:p>
    <w:tbl>
      <w:tblPr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74719F" w:rsidRPr="0074719F" w14:paraId="01020DC9" w14:textId="77777777">
        <w:tc>
          <w:tcPr>
            <w:tcW w:w="2070" w:type="dxa"/>
          </w:tcPr>
          <w:p w14:paraId="427F4AD8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Use case ID</w:t>
            </w:r>
          </w:p>
          <w:p w14:paraId="28670734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138C1B5A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1.1</w:t>
            </w:r>
          </w:p>
        </w:tc>
      </w:tr>
      <w:tr w:rsidR="0074719F" w:rsidRPr="0074719F" w14:paraId="6A5C2EC9" w14:textId="77777777">
        <w:tc>
          <w:tcPr>
            <w:tcW w:w="2070" w:type="dxa"/>
          </w:tcPr>
          <w:p w14:paraId="46D79370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Use case name</w:t>
            </w:r>
          </w:p>
          <w:p w14:paraId="57400B1A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4EF6BA76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Theo dõi số lượng tồn kho</w:t>
            </w:r>
          </w:p>
        </w:tc>
      </w:tr>
      <w:tr w:rsidR="0074719F" w:rsidRPr="0074719F" w14:paraId="1DC9463B" w14:textId="77777777">
        <w:tc>
          <w:tcPr>
            <w:tcW w:w="2070" w:type="dxa"/>
          </w:tcPr>
          <w:p w14:paraId="6D7BC0C4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Description</w:t>
            </w:r>
          </w:p>
          <w:p w14:paraId="3F9F00AF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51EA1F8D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Là chủ cửa hàng, tôi muốn theo dõi số lượng hàng hóa trong kho.</w:t>
            </w:r>
          </w:p>
        </w:tc>
      </w:tr>
      <w:tr w:rsidR="0074719F" w:rsidRPr="0074719F" w14:paraId="72461803" w14:textId="77777777">
        <w:tc>
          <w:tcPr>
            <w:tcW w:w="2070" w:type="dxa"/>
          </w:tcPr>
          <w:p w14:paraId="4D980F63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Actors</w:t>
            </w:r>
          </w:p>
        </w:tc>
        <w:tc>
          <w:tcPr>
            <w:tcW w:w="7195" w:type="dxa"/>
          </w:tcPr>
          <w:p w14:paraId="5D932D84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</w:t>
            </w:r>
          </w:p>
        </w:tc>
      </w:tr>
      <w:tr w:rsidR="0074719F" w:rsidRPr="0074719F" w14:paraId="7D0CE8A4" w14:textId="77777777">
        <w:tc>
          <w:tcPr>
            <w:tcW w:w="2070" w:type="dxa"/>
          </w:tcPr>
          <w:p w14:paraId="06141CFC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riority</w:t>
            </w:r>
          </w:p>
        </w:tc>
        <w:tc>
          <w:tcPr>
            <w:tcW w:w="7195" w:type="dxa"/>
          </w:tcPr>
          <w:p w14:paraId="4CA8A69E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High</w:t>
            </w:r>
          </w:p>
        </w:tc>
      </w:tr>
      <w:tr w:rsidR="0074719F" w:rsidRPr="0074719F" w14:paraId="41841241" w14:textId="77777777">
        <w:tc>
          <w:tcPr>
            <w:tcW w:w="2070" w:type="dxa"/>
          </w:tcPr>
          <w:p w14:paraId="7345D555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Triggers</w:t>
            </w:r>
          </w:p>
        </w:tc>
        <w:tc>
          <w:tcPr>
            <w:tcW w:w="7195" w:type="dxa"/>
          </w:tcPr>
          <w:p w14:paraId="59162486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 chọn chức năng thống kê tình trạng hóa đơn</w:t>
            </w:r>
          </w:p>
        </w:tc>
      </w:tr>
      <w:tr w:rsidR="0074719F" w:rsidRPr="0074719F" w14:paraId="352EA2C6" w14:textId="77777777">
        <w:tc>
          <w:tcPr>
            <w:tcW w:w="2070" w:type="dxa"/>
          </w:tcPr>
          <w:p w14:paraId="02BD1ED5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re-conditions</w:t>
            </w:r>
          </w:p>
        </w:tc>
        <w:tc>
          <w:tcPr>
            <w:tcW w:w="7195" w:type="dxa"/>
          </w:tcPr>
          <w:p w14:paraId="2C549557" w14:textId="77777777" w:rsidR="002B7B12" w:rsidRPr="0074719F" w:rsidRDefault="002B7B12" w:rsidP="002B7B12">
            <w:pPr>
              <w:numPr>
                <w:ilvl w:val="0"/>
                <w:numId w:val="6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Đăng nhập vào hệ thống với tư cách là chủ cửa hàng </w:t>
            </w:r>
          </w:p>
          <w:p w14:paraId="43F1FAC8" w14:textId="77777777" w:rsidR="002B7B12" w:rsidRPr="0074719F" w:rsidRDefault="002B7B12" w:rsidP="002B7B12">
            <w:pPr>
              <w:numPr>
                <w:ilvl w:val="0"/>
                <w:numId w:val="6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Hệ thống có danh sách chính tất cả các mặt hàng trong kho với mã định danh riêng.</w:t>
            </w:r>
          </w:p>
        </w:tc>
      </w:tr>
      <w:tr w:rsidR="0074719F" w:rsidRPr="0074719F" w14:paraId="0D6B756C" w14:textId="77777777">
        <w:tc>
          <w:tcPr>
            <w:tcW w:w="2070" w:type="dxa"/>
          </w:tcPr>
          <w:p w14:paraId="592750C8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ost-conditions</w:t>
            </w:r>
          </w:p>
        </w:tc>
        <w:tc>
          <w:tcPr>
            <w:tcW w:w="7195" w:type="dxa"/>
          </w:tcPr>
          <w:p w14:paraId="5452F41A" w14:textId="77777777" w:rsidR="002B7B12" w:rsidRPr="0074719F" w:rsidRDefault="002B7B12" w:rsidP="002B7B12">
            <w:pPr>
              <w:numPr>
                <w:ilvl w:val="0"/>
                <w:numId w:val="3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 lấy được thông tin về số lượng sản phẩm trong kho</w:t>
            </w:r>
          </w:p>
        </w:tc>
      </w:tr>
      <w:tr w:rsidR="0074719F" w:rsidRPr="0074719F" w14:paraId="77E38EB8" w14:textId="77777777">
        <w:tc>
          <w:tcPr>
            <w:tcW w:w="2070" w:type="dxa"/>
          </w:tcPr>
          <w:p w14:paraId="6E8459E4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Main flow</w:t>
            </w:r>
          </w:p>
        </w:tc>
        <w:tc>
          <w:tcPr>
            <w:tcW w:w="7195" w:type="dxa"/>
          </w:tcPr>
          <w:p w14:paraId="66797FBB" w14:textId="77777777" w:rsidR="002B7B12" w:rsidRPr="0074719F" w:rsidRDefault="002B7B12" w:rsidP="002B7B12">
            <w:pPr>
              <w:numPr>
                <w:ilvl w:val="0"/>
                <w:numId w:val="5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Kiểm tra tài khoản đăng nhập</w:t>
            </w:r>
          </w:p>
          <w:p w14:paraId="5E26052B" w14:textId="77777777" w:rsidR="002B7B12" w:rsidRPr="0074719F" w:rsidRDefault="002B7B12" w:rsidP="002B7B12">
            <w:pPr>
              <w:numPr>
                <w:ilvl w:val="0"/>
                <w:numId w:val="5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Chọn chức năng "Theo dõi số lượng tồn kho".</w:t>
            </w:r>
          </w:p>
          <w:p w14:paraId="73A13376" w14:textId="77777777" w:rsidR="002B7B12" w:rsidRPr="0074719F" w:rsidRDefault="002B7B12" w:rsidP="002B7B12">
            <w:pPr>
              <w:numPr>
                <w:ilvl w:val="0"/>
                <w:numId w:val="5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Hiển thị danh sách các mặt hàng trong kho.</w:t>
            </w:r>
          </w:p>
          <w:p w14:paraId="0A4024D7" w14:textId="77777777" w:rsidR="002B7B12" w:rsidRPr="0074719F" w:rsidRDefault="002B7B12" w:rsidP="002B7B12">
            <w:pPr>
              <w:numPr>
                <w:ilvl w:val="0"/>
                <w:numId w:val="5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Chọn mặt hàng muốn theo dõi.</w:t>
            </w:r>
          </w:p>
          <w:p w14:paraId="59D20008" w14:textId="77777777" w:rsidR="002B7B12" w:rsidRPr="0074719F" w:rsidRDefault="002B7B12" w:rsidP="002B7B12">
            <w:pPr>
              <w:numPr>
                <w:ilvl w:val="0"/>
                <w:numId w:val="5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Hệ thống hiển thị thông tin số lượng tồn kho của mặt hàng được chọn, bao gồm:</w:t>
            </w:r>
          </w:p>
          <w:p w14:paraId="68580806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-Số lượng tồn kho hiện tại</w:t>
            </w:r>
          </w:p>
          <w:p w14:paraId="1438B536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-Số lượng đã nhập kho</w:t>
            </w:r>
          </w:p>
          <w:p w14:paraId="5E8C82BA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-Số lượng đã xuất kho</w:t>
            </w:r>
          </w:p>
          <w:p w14:paraId="4F7FF68E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-Lịch sử xuất nhập kho</w:t>
            </w:r>
          </w:p>
          <w:p w14:paraId="7B228F62" w14:textId="77777777" w:rsidR="002B7B12" w:rsidRPr="0074719F" w:rsidRDefault="002B7B12" w:rsidP="002B7B12">
            <w:pPr>
              <w:numPr>
                <w:ilvl w:val="0"/>
                <w:numId w:val="5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lastRenderedPageBreak/>
              <w:t>Hệ thống cập nhật số lượng tồn kho theo thời gian thực khi có nhập xuất kho.</w:t>
            </w:r>
          </w:p>
        </w:tc>
      </w:tr>
      <w:tr w:rsidR="0074719F" w:rsidRPr="0074719F" w14:paraId="56FFAD1E" w14:textId="77777777">
        <w:trPr>
          <w:trHeight w:val="434"/>
        </w:trPr>
        <w:tc>
          <w:tcPr>
            <w:tcW w:w="2070" w:type="dxa"/>
          </w:tcPr>
          <w:p w14:paraId="6FE72D3D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lastRenderedPageBreak/>
              <w:t>Alternative flows</w:t>
            </w:r>
          </w:p>
        </w:tc>
        <w:tc>
          <w:tcPr>
            <w:tcW w:w="7195" w:type="dxa"/>
          </w:tcPr>
          <w:p w14:paraId="12BF7BDE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  <w:tr w:rsidR="0074719F" w:rsidRPr="0074719F" w14:paraId="7E7A1624" w14:textId="77777777">
        <w:tc>
          <w:tcPr>
            <w:tcW w:w="2070" w:type="dxa"/>
          </w:tcPr>
          <w:p w14:paraId="29A13DF4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Exception flows</w:t>
            </w:r>
          </w:p>
        </w:tc>
        <w:tc>
          <w:tcPr>
            <w:tcW w:w="7195" w:type="dxa"/>
          </w:tcPr>
          <w:p w14:paraId="29D27C41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1a. Nếu tài khoản đăng nhập không hợp lệ, hệ thống thông báo “Tài khoản không hợp lệ” và kết thúc</w:t>
            </w:r>
          </w:p>
          <w:p w14:paraId="0AF58F73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1b. Nếu tài khoản đăng nhập là khách hàng thì kết thúc.</w:t>
            </w:r>
          </w:p>
          <w:p w14:paraId="098CED59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2a. Nếu không chọn Theo dõi số lượng tồn kho, kết thúc</w:t>
            </w:r>
          </w:p>
        </w:tc>
      </w:tr>
      <w:tr w:rsidR="0074719F" w:rsidRPr="0074719F" w14:paraId="71008F3E" w14:textId="77777777">
        <w:tc>
          <w:tcPr>
            <w:tcW w:w="2070" w:type="dxa"/>
          </w:tcPr>
          <w:p w14:paraId="2CB066B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Business rules</w:t>
            </w:r>
          </w:p>
        </w:tc>
        <w:tc>
          <w:tcPr>
            <w:tcW w:w="7195" w:type="dxa"/>
          </w:tcPr>
          <w:p w14:paraId="0661CCF5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  <w:tr w:rsidR="0074719F" w:rsidRPr="0074719F" w14:paraId="11847B9A" w14:textId="77777777">
        <w:tc>
          <w:tcPr>
            <w:tcW w:w="2070" w:type="dxa"/>
          </w:tcPr>
          <w:p w14:paraId="3D843F3A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on-functional requirements</w:t>
            </w:r>
          </w:p>
        </w:tc>
        <w:tc>
          <w:tcPr>
            <w:tcW w:w="7195" w:type="dxa"/>
          </w:tcPr>
          <w:p w14:paraId="157A57BC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</w:tbl>
    <w:p w14:paraId="1A3DAD22" w14:textId="77777777" w:rsidR="002B7B12" w:rsidRPr="0074719F" w:rsidRDefault="002B7B12">
      <w:pPr>
        <w:rPr>
          <w:rFonts w:cs="Times New Roman"/>
        </w:rPr>
      </w:pPr>
      <w:r w:rsidRPr="0074719F">
        <w:rPr>
          <w:rFonts w:cs="Times New Roman"/>
        </w:rPr>
        <w:t>Activity diagram</w:t>
      </w:r>
    </w:p>
    <w:p w14:paraId="4B27C3B3" w14:textId="6D2DBF64" w:rsidR="002B7B12" w:rsidRPr="0074719F" w:rsidRDefault="00285662">
      <w:pPr>
        <w:ind w:left="720"/>
        <w:rPr>
          <w:rFonts w:cs="Times New Roman"/>
          <w:b/>
        </w:rPr>
      </w:pPr>
      <w:r w:rsidRPr="0074719F">
        <w:rPr>
          <w:rFonts w:cs="Times New Roman"/>
          <w:b/>
          <w:noProof/>
        </w:rPr>
        <w:drawing>
          <wp:anchor distT="0" distB="0" distL="114300" distR="114300" simplePos="0" relativeHeight="251661312" behindDoc="1" locked="0" layoutInCell="1" allowOverlap="1" wp14:anchorId="525F085E" wp14:editId="6562A339">
            <wp:simplePos x="0" y="0"/>
            <wp:positionH relativeFrom="column">
              <wp:posOffset>634005</wp:posOffset>
            </wp:positionH>
            <wp:positionV relativeFrom="paragraph">
              <wp:posOffset>-240</wp:posOffset>
            </wp:positionV>
            <wp:extent cx="4402125" cy="4853155"/>
            <wp:effectExtent l="0" t="0" r="0" b="5080"/>
            <wp:wrapTight wrapText="bothSides">
              <wp:wrapPolygon edited="0">
                <wp:start x="0" y="0"/>
                <wp:lineTo x="0" y="21538"/>
                <wp:lineTo x="21500" y="21538"/>
                <wp:lineTo x="2150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c-Trang-1 (1)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2125" cy="485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8B7568" w14:textId="77777777" w:rsidR="002B7B12" w:rsidRPr="0074719F" w:rsidRDefault="002B7B12">
      <w:pPr>
        <w:ind w:left="720"/>
        <w:rPr>
          <w:rFonts w:cs="Times New Roman"/>
          <w:b/>
        </w:rPr>
      </w:pPr>
    </w:p>
    <w:p w14:paraId="3423E648" w14:textId="77777777" w:rsidR="002B7B12" w:rsidRPr="0074719F" w:rsidRDefault="002B7B12">
      <w:pPr>
        <w:ind w:left="720"/>
        <w:rPr>
          <w:rFonts w:cs="Times New Roman"/>
          <w:b/>
        </w:rPr>
      </w:pPr>
    </w:p>
    <w:p w14:paraId="60462747" w14:textId="77777777" w:rsidR="002B7B12" w:rsidRPr="0074719F" w:rsidRDefault="002B7B12">
      <w:pPr>
        <w:ind w:left="720"/>
        <w:rPr>
          <w:rFonts w:cs="Times New Roman"/>
          <w:b/>
        </w:rPr>
      </w:pPr>
    </w:p>
    <w:p w14:paraId="7E5DC7CC" w14:textId="77777777" w:rsidR="002B7B12" w:rsidRPr="0074719F" w:rsidRDefault="002B7B12">
      <w:pPr>
        <w:ind w:left="720"/>
        <w:rPr>
          <w:rFonts w:cs="Times New Roman"/>
          <w:b/>
        </w:rPr>
      </w:pPr>
    </w:p>
    <w:p w14:paraId="6EC6EAB9" w14:textId="77777777" w:rsidR="002B7B12" w:rsidRPr="0074719F" w:rsidRDefault="002B7B12">
      <w:pPr>
        <w:ind w:left="720"/>
        <w:rPr>
          <w:rFonts w:cs="Times New Roman"/>
          <w:b/>
        </w:rPr>
      </w:pPr>
    </w:p>
    <w:p w14:paraId="6027A0BC" w14:textId="77777777" w:rsidR="002B7B12" w:rsidRPr="0074719F" w:rsidRDefault="002B7B12">
      <w:pPr>
        <w:ind w:left="720"/>
        <w:rPr>
          <w:rFonts w:cs="Times New Roman"/>
          <w:b/>
        </w:rPr>
      </w:pPr>
    </w:p>
    <w:p w14:paraId="6B4E2AEE" w14:textId="77777777" w:rsidR="002B7B12" w:rsidRPr="0074719F" w:rsidRDefault="002B7B12">
      <w:pPr>
        <w:ind w:left="720"/>
        <w:rPr>
          <w:rFonts w:cs="Times New Roman"/>
          <w:b/>
        </w:rPr>
      </w:pPr>
    </w:p>
    <w:p w14:paraId="30D1D61C" w14:textId="77777777" w:rsidR="002B7B12" w:rsidRPr="0074719F" w:rsidRDefault="002B7B12">
      <w:pPr>
        <w:ind w:left="720"/>
        <w:rPr>
          <w:rFonts w:cs="Times New Roman"/>
          <w:b/>
        </w:rPr>
      </w:pPr>
    </w:p>
    <w:p w14:paraId="2C033371" w14:textId="77777777" w:rsidR="00285662" w:rsidRPr="0074719F" w:rsidRDefault="00285662">
      <w:pPr>
        <w:ind w:left="720"/>
        <w:rPr>
          <w:rFonts w:cs="Times New Roman"/>
          <w:b/>
        </w:rPr>
      </w:pPr>
    </w:p>
    <w:p w14:paraId="570EC431" w14:textId="77777777" w:rsidR="00285662" w:rsidRPr="0074719F" w:rsidRDefault="00285662">
      <w:pPr>
        <w:ind w:left="720"/>
        <w:rPr>
          <w:rFonts w:cs="Times New Roman"/>
          <w:b/>
        </w:rPr>
      </w:pPr>
    </w:p>
    <w:p w14:paraId="6F0FCA9C" w14:textId="77777777" w:rsidR="00285662" w:rsidRPr="0074719F" w:rsidRDefault="00285662">
      <w:pPr>
        <w:ind w:left="720"/>
        <w:rPr>
          <w:rFonts w:cs="Times New Roman"/>
          <w:b/>
        </w:rPr>
      </w:pPr>
    </w:p>
    <w:p w14:paraId="6B448A20" w14:textId="77777777" w:rsidR="00285662" w:rsidRPr="0074719F" w:rsidRDefault="00285662">
      <w:pPr>
        <w:ind w:left="720"/>
        <w:rPr>
          <w:rFonts w:cs="Times New Roman"/>
          <w:b/>
        </w:rPr>
      </w:pPr>
    </w:p>
    <w:p w14:paraId="5AE56D74" w14:textId="77777777" w:rsidR="00285662" w:rsidRPr="0074719F" w:rsidRDefault="00285662">
      <w:pPr>
        <w:ind w:left="720"/>
        <w:rPr>
          <w:rFonts w:cs="Times New Roman"/>
          <w:b/>
        </w:rPr>
      </w:pPr>
    </w:p>
    <w:p w14:paraId="04439618" w14:textId="77777777" w:rsidR="00285662" w:rsidRPr="0074719F" w:rsidRDefault="00285662">
      <w:pPr>
        <w:ind w:left="720"/>
        <w:rPr>
          <w:rFonts w:cs="Times New Roman"/>
          <w:b/>
        </w:rPr>
      </w:pPr>
    </w:p>
    <w:p w14:paraId="0236A770" w14:textId="77777777" w:rsidR="00285662" w:rsidRPr="0074719F" w:rsidRDefault="00285662">
      <w:pPr>
        <w:ind w:left="720"/>
        <w:rPr>
          <w:rFonts w:cs="Times New Roman"/>
          <w:b/>
        </w:rPr>
      </w:pPr>
    </w:p>
    <w:p w14:paraId="03FAECB9" w14:textId="77777777" w:rsidR="00285662" w:rsidRPr="0074719F" w:rsidRDefault="00285662">
      <w:pPr>
        <w:ind w:left="720"/>
        <w:rPr>
          <w:rFonts w:cs="Times New Roman"/>
          <w:b/>
        </w:rPr>
      </w:pPr>
    </w:p>
    <w:p w14:paraId="62721F00" w14:textId="77777777" w:rsidR="002B7B12" w:rsidRPr="0074719F" w:rsidRDefault="002B7B12" w:rsidP="00285662">
      <w:pPr>
        <w:pStyle w:val="Heading3"/>
        <w:rPr>
          <w:rFonts w:ascii="Times New Roman" w:hAnsi="Times New Roman" w:cs="Times New Roman"/>
          <w:color w:val="auto"/>
        </w:rPr>
      </w:pPr>
      <w:bookmarkStart w:id="9" w:name="_Toc162910503"/>
      <w:bookmarkEnd w:id="9"/>
    </w:p>
    <w:tbl>
      <w:tblPr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74719F" w:rsidRPr="0074719F" w14:paraId="4CEE7C93" w14:textId="77777777">
        <w:tc>
          <w:tcPr>
            <w:tcW w:w="2070" w:type="dxa"/>
          </w:tcPr>
          <w:p w14:paraId="4F1C31D1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Use case ID</w:t>
            </w:r>
          </w:p>
          <w:p w14:paraId="07B01192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089EBE1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1.2</w:t>
            </w:r>
          </w:p>
        </w:tc>
      </w:tr>
      <w:tr w:rsidR="0074719F" w:rsidRPr="0074719F" w14:paraId="77CFC640" w14:textId="77777777">
        <w:tc>
          <w:tcPr>
            <w:tcW w:w="2070" w:type="dxa"/>
          </w:tcPr>
          <w:p w14:paraId="742DEA8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Use case name</w:t>
            </w:r>
          </w:p>
          <w:p w14:paraId="208BB9DA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2B65B4A4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Thông báo sản phẩm sắp hết hạn</w:t>
            </w:r>
          </w:p>
        </w:tc>
      </w:tr>
      <w:tr w:rsidR="0074719F" w:rsidRPr="0074719F" w14:paraId="0BCC43EA" w14:textId="77777777">
        <w:tc>
          <w:tcPr>
            <w:tcW w:w="2070" w:type="dxa"/>
          </w:tcPr>
          <w:p w14:paraId="78F57ACF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Description</w:t>
            </w:r>
          </w:p>
          <w:p w14:paraId="7C755740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3CA11C6D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Là chủ cửa hàng, tôi muốn biết sản phẩm nào sắp hết hạn.</w:t>
            </w:r>
          </w:p>
        </w:tc>
      </w:tr>
      <w:tr w:rsidR="0074719F" w:rsidRPr="0074719F" w14:paraId="4A50251E" w14:textId="77777777">
        <w:tc>
          <w:tcPr>
            <w:tcW w:w="2070" w:type="dxa"/>
          </w:tcPr>
          <w:p w14:paraId="365611F8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Actors</w:t>
            </w:r>
          </w:p>
        </w:tc>
        <w:tc>
          <w:tcPr>
            <w:tcW w:w="7195" w:type="dxa"/>
          </w:tcPr>
          <w:p w14:paraId="1EFC2625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</w:t>
            </w:r>
          </w:p>
        </w:tc>
      </w:tr>
      <w:tr w:rsidR="0074719F" w:rsidRPr="0074719F" w14:paraId="26CF45AF" w14:textId="77777777">
        <w:tc>
          <w:tcPr>
            <w:tcW w:w="2070" w:type="dxa"/>
          </w:tcPr>
          <w:p w14:paraId="7FACDB44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riority</w:t>
            </w:r>
          </w:p>
        </w:tc>
        <w:tc>
          <w:tcPr>
            <w:tcW w:w="7195" w:type="dxa"/>
          </w:tcPr>
          <w:p w14:paraId="2564CB1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High</w:t>
            </w:r>
          </w:p>
        </w:tc>
      </w:tr>
      <w:tr w:rsidR="0074719F" w:rsidRPr="0074719F" w14:paraId="3D68AD29" w14:textId="77777777">
        <w:tc>
          <w:tcPr>
            <w:tcW w:w="2070" w:type="dxa"/>
          </w:tcPr>
          <w:p w14:paraId="78B123BC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Triggers</w:t>
            </w:r>
          </w:p>
        </w:tc>
        <w:tc>
          <w:tcPr>
            <w:tcW w:w="7195" w:type="dxa"/>
          </w:tcPr>
          <w:p w14:paraId="3EB4E958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 truy cập vào trang web</w:t>
            </w:r>
          </w:p>
        </w:tc>
      </w:tr>
      <w:tr w:rsidR="0074719F" w:rsidRPr="0074719F" w14:paraId="51D87942" w14:textId="77777777">
        <w:tc>
          <w:tcPr>
            <w:tcW w:w="2070" w:type="dxa"/>
          </w:tcPr>
          <w:p w14:paraId="73C7CFB7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re-conditions</w:t>
            </w:r>
          </w:p>
        </w:tc>
        <w:tc>
          <w:tcPr>
            <w:tcW w:w="7195" w:type="dxa"/>
          </w:tcPr>
          <w:p w14:paraId="537886CE" w14:textId="77777777" w:rsidR="002B7B12" w:rsidRPr="0074719F" w:rsidRDefault="002B7B12" w:rsidP="002B7B12">
            <w:pPr>
              <w:numPr>
                <w:ilvl w:val="0"/>
                <w:numId w:val="6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Đăng nhập vào hệ thống với tư cách là chủ cửa hàng </w:t>
            </w:r>
          </w:p>
        </w:tc>
      </w:tr>
      <w:tr w:rsidR="0074719F" w:rsidRPr="0074719F" w14:paraId="6E231756" w14:textId="77777777">
        <w:tc>
          <w:tcPr>
            <w:tcW w:w="2070" w:type="dxa"/>
          </w:tcPr>
          <w:p w14:paraId="78B0AC7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ost-conditions</w:t>
            </w:r>
          </w:p>
        </w:tc>
        <w:tc>
          <w:tcPr>
            <w:tcW w:w="7195" w:type="dxa"/>
          </w:tcPr>
          <w:p w14:paraId="2CD47898" w14:textId="77777777" w:rsidR="002B7B12" w:rsidRPr="0074719F" w:rsidRDefault="002B7B12" w:rsidP="002B7B12">
            <w:pPr>
              <w:numPr>
                <w:ilvl w:val="0"/>
                <w:numId w:val="3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 nhận được thông báo về các sản phẩm sắp hết hạn.</w:t>
            </w:r>
          </w:p>
        </w:tc>
      </w:tr>
      <w:tr w:rsidR="0074719F" w:rsidRPr="0074719F" w14:paraId="05E50DC3" w14:textId="77777777">
        <w:tc>
          <w:tcPr>
            <w:tcW w:w="2070" w:type="dxa"/>
          </w:tcPr>
          <w:p w14:paraId="53434051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Main flow</w:t>
            </w:r>
          </w:p>
        </w:tc>
        <w:tc>
          <w:tcPr>
            <w:tcW w:w="7195" w:type="dxa"/>
          </w:tcPr>
          <w:p w14:paraId="560749DA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              1.Hệ thống kiểm tra định kỳ hạn sử dụng của các sản phẩm trong kho</w:t>
            </w:r>
          </w:p>
          <w:p w14:paraId="70A915A5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              2.Kiểm tra tài khoản đăng nhập.</w:t>
            </w:r>
          </w:p>
          <w:p w14:paraId="21B058E6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3.Khi có sản phẩm sắp hết hạn, hệ thống sẽ gửi thông báo cho chủ cửa hàng qua thông báo trong hệ thống</w:t>
            </w:r>
          </w:p>
          <w:p w14:paraId="054F3012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4.Thông báo bao gồm:</w:t>
            </w:r>
          </w:p>
          <w:p w14:paraId="49F3E513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-Tên sản phẩm</w:t>
            </w:r>
          </w:p>
          <w:p w14:paraId="2CA7EF22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-Số lượng sản phẩm sắp hết hạn</w:t>
            </w:r>
          </w:p>
          <w:p w14:paraId="418DAE0A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-Hạn sử dụng của sản phẩm</w:t>
            </w:r>
          </w:p>
          <w:p w14:paraId="735A826E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5.Chủ cửa hàng có thể xem chi tiết thông tin về sản phẩm sắp hết hạn.</w:t>
            </w:r>
          </w:p>
          <w:p w14:paraId="724ABD21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6.Xác nhận chủ cửa hàng đã nhận thông báo </w:t>
            </w:r>
          </w:p>
          <w:p w14:paraId="38468EE7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7. Hệ thống lưu trữ lại thông tin của các sản phẩm sắp hết hạn</w:t>
            </w:r>
          </w:p>
        </w:tc>
      </w:tr>
      <w:tr w:rsidR="0074719F" w:rsidRPr="0074719F" w14:paraId="554C1063" w14:textId="77777777">
        <w:trPr>
          <w:trHeight w:val="434"/>
        </w:trPr>
        <w:tc>
          <w:tcPr>
            <w:tcW w:w="2070" w:type="dxa"/>
          </w:tcPr>
          <w:p w14:paraId="3F4D9D26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Alternative flows</w:t>
            </w:r>
          </w:p>
        </w:tc>
        <w:tc>
          <w:tcPr>
            <w:tcW w:w="7195" w:type="dxa"/>
          </w:tcPr>
          <w:p w14:paraId="1F92943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  <w:tr w:rsidR="0074719F" w:rsidRPr="0074719F" w14:paraId="77F92C51" w14:textId="77777777">
        <w:tc>
          <w:tcPr>
            <w:tcW w:w="2070" w:type="dxa"/>
          </w:tcPr>
          <w:p w14:paraId="621D9814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lastRenderedPageBreak/>
              <w:t>Exception flows</w:t>
            </w:r>
          </w:p>
        </w:tc>
        <w:tc>
          <w:tcPr>
            <w:tcW w:w="7195" w:type="dxa"/>
          </w:tcPr>
          <w:p w14:paraId="2460299C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1a. Nếu tài khoản đăng nhập không hợp lệ, hệ thống thông báo “Tài khoản không hợp lệ” và kết thúc</w:t>
            </w:r>
          </w:p>
          <w:p w14:paraId="1829003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2a.Hệ thống không có sản phẩm sắp hết hạn thì hệ thống không gửi thông báo.</w:t>
            </w:r>
          </w:p>
        </w:tc>
      </w:tr>
      <w:tr w:rsidR="0074719F" w:rsidRPr="0074719F" w14:paraId="0CD7F548" w14:textId="77777777">
        <w:tc>
          <w:tcPr>
            <w:tcW w:w="2070" w:type="dxa"/>
          </w:tcPr>
          <w:p w14:paraId="2D261B6F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Business rules</w:t>
            </w:r>
          </w:p>
        </w:tc>
        <w:tc>
          <w:tcPr>
            <w:tcW w:w="7195" w:type="dxa"/>
          </w:tcPr>
          <w:p w14:paraId="29F73C7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  <w:tr w:rsidR="002B7B12" w:rsidRPr="0074719F" w14:paraId="3991ADAA" w14:textId="77777777">
        <w:tc>
          <w:tcPr>
            <w:tcW w:w="2070" w:type="dxa"/>
          </w:tcPr>
          <w:p w14:paraId="53E98048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on-functional requirements</w:t>
            </w:r>
          </w:p>
        </w:tc>
        <w:tc>
          <w:tcPr>
            <w:tcW w:w="7195" w:type="dxa"/>
          </w:tcPr>
          <w:p w14:paraId="3FEB1BAE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</w:tbl>
    <w:p w14:paraId="24C0293A" w14:textId="77777777" w:rsidR="002B7B12" w:rsidRPr="0074719F" w:rsidRDefault="002B7B12">
      <w:pPr>
        <w:ind w:left="720"/>
        <w:rPr>
          <w:rFonts w:cs="Times New Roman"/>
        </w:rPr>
      </w:pPr>
    </w:p>
    <w:p w14:paraId="7AFA6112" w14:textId="08D6F356" w:rsidR="002B7B12" w:rsidRPr="0074719F" w:rsidRDefault="002B7B12">
      <w:pPr>
        <w:rPr>
          <w:rFonts w:cs="Times New Roman"/>
        </w:rPr>
      </w:pPr>
      <w:r w:rsidRPr="0074719F">
        <w:rPr>
          <w:rFonts w:cs="Times New Roman"/>
        </w:rPr>
        <w:t>Activity diagram</w:t>
      </w:r>
    </w:p>
    <w:p w14:paraId="3941D16E" w14:textId="4A68A446" w:rsidR="00285662" w:rsidRPr="0074719F" w:rsidRDefault="00285662">
      <w:pPr>
        <w:rPr>
          <w:rFonts w:cs="Times New Roman"/>
          <w:b/>
        </w:rPr>
      </w:pPr>
      <w:r w:rsidRPr="0074719F">
        <w:rPr>
          <w:rFonts w:cs="Times New Roman"/>
          <w:b/>
          <w:noProof/>
        </w:rPr>
        <w:drawing>
          <wp:inline distT="0" distB="0" distL="0" distR="0" wp14:anchorId="2B72EEF1" wp14:editId="45072F7D">
            <wp:extent cx="5181600" cy="5593471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c-Trang-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6999" cy="5599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68978" w14:textId="59890325" w:rsidR="002B7B12" w:rsidRPr="0074719F" w:rsidRDefault="002B7B12" w:rsidP="00285662">
      <w:pPr>
        <w:pStyle w:val="Heading2"/>
        <w:rPr>
          <w:rFonts w:cs="Times New Roman"/>
          <w:color w:val="auto"/>
        </w:rPr>
      </w:pPr>
      <w:bookmarkStart w:id="10" w:name="_Toc162910504"/>
      <w:r w:rsidRPr="0074719F">
        <w:rPr>
          <w:rFonts w:cs="Times New Roman"/>
          <w:color w:val="auto"/>
        </w:rPr>
        <w:lastRenderedPageBreak/>
        <w:t>Thống kê</w:t>
      </w:r>
      <w:bookmarkStart w:id="11" w:name="_GoBack"/>
      <w:bookmarkEnd w:id="10"/>
      <w:bookmarkEnd w:id="11"/>
    </w:p>
    <w:p w14:paraId="784A8C03" w14:textId="77777777" w:rsidR="00285662" w:rsidRPr="0074719F" w:rsidRDefault="00285662" w:rsidP="00285662">
      <w:pPr>
        <w:pStyle w:val="Heading3"/>
        <w:rPr>
          <w:rFonts w:ascii="Times New Roman" w:hAnsi="Times New Roman" w:cs="Times New Roman"/>
          <w:color w:val="auto"/>
        </w:rPr>
      </w:pPr>
      <w:bookmarkStart w:id="12" w:name="_Toc162910505"/>
      <w:bookmarkEnd w:id="12"/>
    </w:p>
    <w:tbl>
      <w:tblPr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74719F" w:rsidRPr="0074719F" w14:paraId="4A82033C" w14:textId="77777777">
        <w:tc>
          <w:tcPr>
            <w:tcW w:w="2070" w:type="dxa"/>
          </w:tcPr>
          <w:p w14:paraId="00846B15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Use case ID</w:t>
            </w:r>
          </w:p>
          <w:p w14:paraId="730CB7BA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49F15621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>5.1</w:t>
            </w:r>
          </w:p>
        </w:tc>
      </w:tr>
      <w:tr w:rsidR="0074719F" w:rsidRPr="0074719F" w14:paraId="03AB782E" w14:textId="77777777">
        <w:tc>
          <w:tcPr>
            <w:tcW w:w="2070" w:type="dxa"/>
          </w:tcPr>
          <w:p w14:paraId="78C2E711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Use case name</w:t>
            </w:r>
          </w:p>
          <w:p w14:paraId="682761F2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49E57AF9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>Thống kê tình trạng hóa đơn</w:t>
            </w:r>
          </w:p>
        </w:tc>
      </w:tr>
      <w:tr w:rsidR="0074719F" w:rsidRPr="0074719F" w14:paraId="01491774" w14:textId="77777777">
        <w:tc>
          <w:tcPr>
            <w:tcW w:w="2070" w:type="dxa"/>
          </w:tcPr>
          <w:p w14:paraId="642E2864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Description</w:t>
            </w:r>
          </w:p>
          <w:p w14:paraId="59D0808F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2EE0CDEF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>Là chủ cửa hàng, tôi muốn biết hóa đơn đã được thanh toán hay chưa?</w:t>
            </w:r>
          </w:p>
        </w:tc>
      </w:tr>
      <w:tr w:rsidR="0074719F" w:rsidRPr="0074719F" w14:paraId="43FEB869" w14:textId="77777777">
        <w:tc>
          <w:tcPr>
            <w:tcW w:w="2070" w:type="dxa"/>
          </w:tcPr>
          <w:p w14:paraId="6C15778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Actors</w:t>
            </w:r>
          </w:p>
        </w:tc>
        <w:tc>
          <w:tcPr>
            <w:tcW w:w="7195" w:type="dxa"/>
          </w:tcPr>
          <w:p w14:paraId="0E96A32D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</w:t>
            </w:r>
          </w:p>
        </w:tc>
      </w:tr>
      <w:tr w:rsidR="0074719F" w:rsidRPr="0074719F" w14:paraId="55F589E5" w14:textId="77777777">
        <w:tc>
          <w:tcPr>
            <w:tcW w:w="2070" w:type="dxa"/>
          </w:tcPr>
          <w:p w14:paraId="1DF55D6D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t>Priority</w:t>
            </w:r>
          </w:p>
        </w:tc>
        <w:tc>
          <w:tcPr>
            <w:tcW w:w="7195" w:type="dxa"/>
          </w:tcPr>
          <w:p w14:paraId="690DEACC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>High</w:t>
            </w:r>
          </w:p>
        </w:tc>
      </w:tr>
      <w:tr w:rsidR="0074719F" w:rsidRPr="0074719F" w14:paraId="135814FB" w14:textId="77777777">
        <w:tc>
          <w:tcPr>
            <w:tcW w:w="2070" w:type="dxa"/>
          </w:tcPr>
          <w:p w14:paraId="47B804B6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t>Triggers</w:t>
            </w:r>
          </w:p>
        </w:tc>
        <w:tc>
          <w:tcPr>
            <w:tcW w:w="7195" w:type="dxa"/>
          </w:tcPr>
          <w:p w14:paraId="799990E2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 chọn chức năng thống kê tình trạng hóa đơn</w:t>
            </w:r>
          </w:p>
        </w:tc>
      </w:tr>
      <w:tr w:rsidR="0074719F" w:rsidRPr="0074719F" w14:paraId="69A373DC" w14:textId="77777777">
        <w:tc>
          <w:tcPr>
            <w:tcW w:w="2070" w:type="dxa"/>
          </w:tcPr>
          <w:p w14:paraId="3529A3CC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t>Pre-conditions</w:t>
            </w:r>
          </w:p>
        </w:tc>
        <w:tc>
          <w:tcPr>
            <w:tcW w:w="7195" w:type="dxa"/>
          </w:tcPr>
          <w:p w14:paraId="197D8EF2" w14:textId="77777777" w:rsidR="002B7B12" w:rsidRPr="0074719F" w:rsidRDefault="002B7B12" w:rsidP="002B7B12">
            <w:pPr>
              <w:numPr>
                <w:ilvl w:val="0"/>
                <w:numId w:val="6"/>
              </w:numPr>
              <w:spacing w:after="0"/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Đăng nhập vào hệ thống với tư cách là chủ cửa hàng </w:t>
            </w:r>
          </w:p>
          <w:p w14:paraId="00E1987C" w14:textId="77777777" w:rsidR="002B7B12" w:rsidRPr="0074719F" w:rsidRDefault="002B7B12" w:rsidP="002B7B12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Chọn thống kê tình trạng hóa đơn</w:t>
            </w:r>
          </w:p>
        </w:tc>
      </w:tr>
      <w:tr w:rsidR="0074719F" w:rsidRPr="0074719F" w14:paraId="2D90482A" w14:textId="77777777">
        <w:tc>
          <w:tcPr>
            <w:tcW w:w="2070" w:type="dxa"/>
          </w:tcPr>
          <w:p w14:paraId="3EA09C36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t>Post-conditions</w:t>
            </w:r>
          </w:p>
        </w:tc>
        <w:tc>
          <w:tcPr>
            <w:tcW w:w="7195" w:type="dxa"/>
          </w:tcPr>
          <w:p w14:paraId="32958807" w14:textId="77777777" w:rsidR="002B7B12" w:rsidRPr="0074719F" w:rsidRDefault="002B7B12" w:rsidP="002B7B1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 lấy được thông tin về tình trạng thanh toán các hóa đơn</w:t>
            </w:r>
          </w:p>
        </w:tc>
      </w:tr>
      <w:tr w:rsidR="0074719F" w:rsidRPr="0074719F" w14:paraId="2BE1C8D4" w14:textId="77777777">
        <w:tc>
          <w:tcPr>
            <w:tcW w:w="2070" w:type="dxa"/>
          </w:tcPr>
          <w:p w14:paraId="132D4203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t>Main flow</w:t>
            </w:r>
          </w:p>
        </w:tc>
        <w:tc>
          <w:tcPr>
            <w:tcW w:w="7195" w:type="dxa"/>
          </w:tcPr>
          <w:p w14:paraId="4A4A1CE5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              1.  Kiểm tra tài khoản đăng nhập</w:t>
            </w:r>
          </w:p>
          <w:p w14:paraId="184352B0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              2. Chọn thống kê</w:t>
            </w:r>
          </w:p>
          <w:p w14:paraId="69C7E714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              3. Truy xuất dữ liệu của tình trạng hóa đơn</w:t>
            </w:r>
          </w:p>
          <w:p w14:paraId="34F8CC7F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              4. Hiển thị danh sách thống kê tình trạng hóa đơn( đã thanh toán, chưa thanh toán)</w:t>
            </w:r>
          </w:p>
          <w:p w14:paraId="47CA02FF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              5. Lưu trữ kết quả</w:t>
            </w:r>
          </w:p>
        </w:tc>
      </w:tr>
      <w:tr w:rsidR="0074719F" w:rsidRPr="0074719F" w14:paraId="69C49B85" w14:textId="77777777">
        <w:trPr>
          <w:trHeight w:val="434"/>
        </w:trPr>
        <w:tc>
          <w:tcPr>
            <w:tcW w:w="2070" w:type="dxa"/>
          </w:tcPr>
          <w:p w14:paraId="0FE23ED7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t>Alternative flows</w:t>
            </w:r>
          </w:p>
        </w:tc>
        <w:tc>
          <w:tcPr>
            <w:tcW w:w="7195" w:type="dxa"/>
          </w:tcPr>
          <w:p w14:paraId="75917F11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  <w:tr w:rsidR="0074719F" w:rsidRPr="0074719F" w14:paraId="603D95AC" w14:textId="77777777">
        <w:tc>
          <w:tcPr>
            <w:tcW w:w="2070" w:type="dxa"/>
          </w:tcPr>
          <w:p w14:paraId="368F3055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t>Exception flows</w:t>
            </w:r>
          </w:p>
        </w:tc>
        <w:tc>
          <w:tcPr>
            <w:tcW w:w="7195" w:type="dxa"/>
          </w:tcPr>
          <w:p w14:paraId="2E3DFFC0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1a. Nếu tài khoản đăng nhập không hợp lệ, hệ thống thông báo “Tài khoản không hợp lệ” và kết thúc</w:t>
            </w:r>
          </w:p>
          <w:p w14:paraId="1B893E8C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>1b. Nếu tài khoản đăng nhập là khách hàng thì kết thúc.</w:t>
            </w:r>
          </w:p>
          <w:p w14:paraId="7B313382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>2a. Nếu không chọn thống kê tình trạng hóa đơn, kết thúc.</w:t>
            </w:r>
          </w:p>
          <w:p w14:paraId="2991FA57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cs="Times New Roman"/>
              </w:rPr>
              <w:t>5a. Nếu lưu trữ không thành công thì hiển thị thông báo “Có lỗi xảy ra” và kết thúc.</w:t>
            </w:r>
          </w:p>
        </w:tc>
      </w:tr>
      <w:tr w:rsidR="0074719F" w:rsidRPr="0074719F" w14:paraId="5BB400DA" w14:textId="77777777">
        <w:tc>
          <w:tcPr>
            <w:tcW w:w="2070" w:type="dxa"/>
          </w:tcPr>
          <w:p w14:paraId="35A3DEEC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lastRenderedPageBreak/>
              <w:t>Business rules</w:t>
            </w:r>
          </w:p>
        </w:tc>
        <w:tc>
          <w:tcPr>
            <w:tcW w:w="7195" w:type="dxa"/>
          </w:tcPr>
          <w:p w14:paraId="6AABCBBD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t>N/A</w:t>
            </w:r>
          </w:p>
        </w:tc>
      </w:tr>
      <w:tr w:rsidR="002B7B12" w:rsidRPr="0074719F" w14:paraId="77221EE3" w14:textId="77777777">
        <w:tc>
          <w:tcPr>
            <w:tcW w:w="2070" w:type="dxa"/>
          </w:tcPr>
          <w:p w14:paraId="23919A51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t>Non-functional requirements</w:t>
            </w:r>
          </w:p>
        </w:tc>
        <w:tc>
          <w:tcPr>
            <w:tcW w:w="7195" w:type="dxa"/>
          </w:tcPr>
          <w:p w14:paraId="23D9D737" w14:textId="77777777" w:rsidR="002B7B12" w:rsidRPr="0074719F" w:rsidRDefault="002B7B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</w:rPr>
            </w:pPr>
            <w:r w:rsidRPr="0074719F">
              <w:rPr>
                <w:rFonts w:eastAsia="Calibri" w:cs="Times New Roman"/>
                <w:sz w:val="22"/>
              </w:rPr>
              <w:t>N/A</w:t>
            </w:r>
          </w:p>
        </w:tc>
      </w:tr>
    </w:tbl>
    <w:p w14:paraId="7307D65C" w14:textId="77777777" w:rsidR="002B7B12" w:rsidRPr="0074719F" w:rsidRDefault="002B7B1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cs="Times New Roman"/>
        </w:rPr>
      </w:pPr>
    </w:p>
    <w:p w14:paraId="0EB776D8" w14:textId="77777777" w:rsidR="002B7B12" w:rsidRPr="0074719F" w:rsidRDefault="002B7B12">
      <w:pPr>
        <w:rPr>
          <w:rFonts w:cs="Times New Roman"/>
        </w:rPr>
      </w:pPr>
      <w:r w:rsidRPr="0074719F">
        <w:rPr>
          <w:rFonts w:cs="Times New Roman"/>
        </w:rPr>
        <w:t>Activity diagram</w:t>
      </w:r>
    </w:p>
    <w:p w14:paraId="2F56F3D8" w14:textId="674D06B4" w:rsidR="002B7B12" w:rsidRPr="0074719F" w:rsidRDefault="00285662">
      <w:pPr>
        <w:rPr>
          <w:rFonts w:cs="Times New Roman"/>
        </w:rPr>
      </w:pPr>
      <w:r w:rsidRPr="0074719F">
        <w:rPr>
          <w:rFonts w:cs="Times New Roman"/>
          <w:noProof/>
        </w:rPr>
        <w:drawing>
          <wp:inline distT="0" distB="0" distL="0" distR="0" wp14:anchorId="11070727" wp14:editId="310D8318">
            <wp:extent cx="5943600" cy="666559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c-Trang-3 (2)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6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561DD" w14:textId="77777777" w:rsidR="002B7B12" w:rsidRPr="0074719F" w:rsidRDefault="002B7B12">
      <w:pPr>
        <w:rPr>
          <w:rFonts w:cs="Times New Roman"/>
        </w:rPr>
      </w:pPr>
    </w:p>
    <w:p w14:paraId="56181E32" w14:textId="77777777" w:rsidR="002B7B12" w:rsidRPr="0074719F" w:rsidRDefault="002B7B12" w:rsidP="00285662">
      <w:pPr>
        <w:pStyle w:val="Heading3"/>
        <w:rPr>
          <w:rFonts w:ascii="Times New Roman" w:hAnsi="Times New Roman" w:cs="Times New Roman"/>
          <w:color w:val="auto"/>
        </w:rPr>
      </w:pPr>
      <w:bookmarkStart w:id="13" w:name="_Toc162910506"/>
      <w:bookmarkEnd w:id="13"/>
    </w:p>
    <w:p w14:paraId="4AD4EDDB" w14:textId="77777777" w:rsidR="002B7B12" w:rsidRPr="0074719F" w:rsidRDefault="002B7B12">
      <w:pPr>
        <w:ind w:left="360"/>
        <w:rPr>
          <w:rFonts w:cs="Times New Roman"/>
          <w:b/>
        </w:rPr>
      </w:pPr>
    </w:p>
    <w:tbl>
      <w:tblPr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74719F" w:rsidRPr="0074719F" w14:paraId="7CB0C0D5" w14:textId="77777777">
        <w:tc>
          <w:tcPr>
            <w:tcW w:w="2070" w:type="dxa"/>
          </w:tcPr>
          <w:p w14:paraId="65B5D5D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Use case ID</w:t>
            </w:r>
          </w:p>
          <w:p w14:paraId="0BDA1099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47BB6F7C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5.2</w:t>
            </w:r>
          </w:p>
        </w:tc>
      </w:tr>
      <w:tr w:rsidR="0074719F" w:rsidRPr="0074719F" w14:paraId="23B926DC" w14:textId="77777777">
        <w:tc>
          <w:tcPr>
            <w:tcW w:w="2070" w:type="dxa"/>
          </w:tcPr>
          <w:p w14:paraId="23E2B4F3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Use case name</w:t>
            </w:r>
          </w:p>
          <w:p w14:paraId="4B4494A2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2106FA3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Thống kê theo sản phẩm</w:t>
            </w:r>
          </w:p>
        </w:tc>
      </w:tr>
      <w:tr w:rsidR="0074719F" w:rsidRPr="0074719F" w14:paraId="0CA2AB05" w14:textId="77777777">
        <w:tc>
          <w:tcPr>
            <w:tcW w:w="2070" w:type="dxa"/>
          </w:tcPr>
          <w:p w14:paraId="11147F78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Description</w:t>
            </w:r>
          </w:p>
          <w:p w14:paraId="5A6AE540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51E9AD1A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Là chủ cửa hàng, tôi muốn biết thông tin về tình trạng kinh doanh của cửa hàng</w:t>
            </w:r>
          </w:p>
        </w:tc>
      </w:tr>
      <w:tr w:rsidR="0074719F" w:rsidRPr="0074719F" w14:paraId="45048FB8" w14:textId="77777777">
        <w:tc>
          <w:tcPr>
            <w:tcW w:w="2070" w:type="dxa"/>
          </w:tcPr>
          <w:p w14:paraId="578799DC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Actors</w:t>
            </w:r>
          </w:p>
        </w:tc>
        <w:tc>
          <w:tcPr>
            <w:tcW w:w="7195" w:type="dxa"/>
          </w:tcPr>
          <w:p w14:paraId="08266BDC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</w:t>
            </w:r>
          </w:p>
        </w:tc>
      </w:tr>
      <w:tr w:rsidR="0074719F" w:rsidRPr="0074719F" w14:paraId="7F9FDDFC" w14:textId="77777777">
        <w:tc>
          <w:tcPr>
            <w:tcW w:w="2070" w:type="dxa"/>
          </w:tcPr>
          <w:p w14:paraId="5B0A538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riority</w:t>
            </w:r>
          </w:p>
        </w:tc>
        <w:tc>
          <w:tcPr>
            <w:tcW w:w="7195" w:type="dxa"/>
          </w:tcPr>
          <w:p w14:paraId="3633E333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High</w:t>
            </w:r>
          </w:p>
        </w:tc>
      </w:tr>
      <w:tr w:rsidR="0074719F" w:rsidRPr="0074719F" w14:paraId="6B7C76E9" w14:textId="77777777">
        <w:tc>
          <w:tcPr>
            <w:tcW w:w="2070" w:type="dxa"/>
          </w:tcPr>
          <w:p w14:paraId="3314112C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Triggers</w:t>
            </w:r>
          </w:p>
        </w:tc>
        <w:tc>
          <w:tcPr>
            <w:tcW w:w="7195" w:type="dxa"/>
          </w:tcPr>
          <w:p w14:paraId="23E38BF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 chọn chức năng thống kê theo sản phẩm</w:t>
            </w:r>
          </w:p>
        </w:tc>
      </w:tr>
      <w:tr w:rsidR="0074719F" w:rsidRPr="0074719F" w14:paraId="6FBF7FCF" w14:textId="77777777">
        <w:tc>
          <w:tcPr>
            <w:tcW w:w="2070" w:type="dxa"/>
          </w:tcPr>
          <w:p w14:paraId="20EACB19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re-conditions</w:t>
            </w:r>
          </w:p>
        </w:tc>
        <w:tc>
          <w:tcPr>
            <w:tcW w:w="7195" w:type="dxa"/>
          </w:tcPr>
          <w:p w14:paraId="6A7E3AB2" w14:textId="77777777" w:rsidR="002B7B12" w:rsidRPr="0074719F" w:rsidRDefault="002B7B12" w:rsidP="002B7B12">
            <w:pPr>
              <w:numPr>
                <w:ilvl w:val="0"/>
                <w:numId w:val="7"/>
              </w:numPr>
              <w:spacing w:after="0"/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Đăng nhập vào hệ thống với tư cách là chủ cửa hàng </w:t>
            </w:r>
          </w:p>
          <w:p w14:paraId="079EBCD9" w14:textId="77777777" w:rsidR="002B7B12" w:rsidRPr="0074719F" w:rsidRDefault="002B7B12" w:rsidP="002B7B12">
            <w:pPr>
              <w:numPr>
                <w:ilvl w:val="0"/>
                <w:numId w:val="7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Chọn thống kê theo sản phẩm</w:t>
            </w:r>
          </w:p>
        </w:tc>
      </w:tr>
      <w:tr w:rsidR="0074719F" w:rsidRPr="0074719F" w14:paraId="1F887CB9" w14:textId="77777777">
        <w:tc>
          <w:tcPr>
            <w:tcW w:w="2070" w:type="dxa"/>
          </w:tcPr>
          <w:p w14:paraId="2097242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ost-conditions</w:t>
            </w:r>
          </w:p>
        </w:tc>
        <w:tc>
          <w:tcPr>
            <w:tcW w:w="7195" w:type="dxa"/>
          </w:tcPr>
          <w:p w14:paraId="6151F09C" w14:textId="77777777" w:rsidR="002B7B12" w:rsidRPr="0074719F" w:rsidRDefault="002B7B12" w:rsidP="002B7B12">
            <w:pPr>
              <w:numPr>
                <w:ilvl w:val="0"/>
                <w:numId w:val="3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 lấy được thông tin hóa đơn</w:t>
            </w:r>
          </w:p>
        </w:tc>
      </w:tr>
      <w:tr w:rsidR="0074719F" w:rsidRPr="0074719F" w14:paraId="43D177E6" w14:textId="77777777">
        <w:tc>
          <w:tcPr>
            <w:tcW w:w="2070" w:type="dxa"/>
          </w:tcPr>
          <w:p w14:paraId="522575D6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Main flow</w:t>
            </w:r>
          </w:p>
        </w:tc>
        <w:tc>
          <w:tcPr>
            <w:tcW w:w="7195" w:type="dxa"/>
          </w:tcPr>
          <w:p w14:paraId="0226682A" w14:textId="77777777" w:rsidR="002B7B12" w:rsidRPr="0074719F" w:rsidRDefault="002B7B12" w:rsidP="002B7B12">
            <w:pPr>
              <w:numPr>
                <w:ilvl w:val="0"/>
                <w:numId w:val="2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1.Kiểm tra tài khoản đăng nhập</w:t>
            </w:r>
          </w:p>
          <w:p w14:paraId="1676C96F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2.Truy xuất dữ liệu về sản phẩm</w:t>
            </w:r>
          </w:p>
          <w:p w14:paraId="661A6750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3.Phân tích xu hướng bán hàng của cửa hàng theo sản phẩm</w:t>
            </w:r>
          </w:p>
          <w:p w14:paraId="1DFA5D8D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4.Hiển thị bảng thống kê</w:t>
            </w:r>
          </w:p>
          <w:p w14:paraId="28E3BCDF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5.Lưu tình trạng vào hệ thống </w:t>
            </w:r>
          </w:p>
        </w:tc>
      </w:tr>
      <w:tr w:rsidR="0074719F" w:rsidRPr="0074719F" w14:paraId="33D90C56" w14:textId="77777777">
        <w:trPr>
          <w:trHeight w:val="434"/>
        </w:trPr>
        <w:tc>
          <w:tcPr>
            <w:tcW w:w="2070" w:type="dxa"/>
          </w:tcPr>
          <w:p w14:paraId="55F197EF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Alternative flows</w:t>
            </w:r>
          </w:p>
        </w:tc>
        <w:tc>
          <w:tcPr>
            <w:tcW w:w="7195" w:type="dxa"/>
          </w:tcPr>
          <w:p w14:paraId="305E7C73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  <w:tr w:rsidR="0074719F" w:rsidRPr="0074719F" w14:paraId="7B6B64AD" w14:textId="77777777">
        <w:tc>
          <w:tcPr>
            <w:tcW w:w="2070" w:type="dxa"/>
          </w:tcPr>
          <w:p w14:paraId="28BB20CD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Exception flows</w:t>
            </w:r>
          </w:p>
        </w:tc>
        <w:tc>
          <w:tcPr>
            <w:tcW w:w="7195" w:type="dxa"/>
          </w:tcPr>
          <w:p w14:paraId="2DE61EF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1a. Nếu tài khoản đăng nhập không hợp lệ, hệ thống thông báo “Tài khoản không hợp lệ” và kết thúc.</w:t>
            </w:r>
          </w:p>
          <w:p w14:paraId="703F5A19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1b. Nếu tài khoản đăng nhập là khách hàng thì hiển thị thông báo”bạn không có quyền truy cập chức năng này” và kết thúc.</w:t>
            </w:r>
          </w:p>
          <w:p w14:paraId="497065E5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2a. Nếu không có dữ liệu thì hiển thị thông báo”không có thông tin” và kết thúc.</w:t>
            </w:r>
          </w:p>
          <w:p w14:paraId="7801E2EC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lastRenderedPageBreak/>
              <w:t>5a. Nếu lưu trữ không thành công thì hiển thị thông báo “Có lỗi xảy ra” và kết thúc.</w:t>
            </w:r>
          </w:p>
        </w:tc>
      </w:tr>
      <w:tr w:rsidR="0074719F" w:rsidRPr="0074719F" w14:paraId="5CBD42D4" w14:textId="77777777">
        <w:tc>
          <w:tcPr>
            <w:tcW w:w="2070" w:type="dxa"/>
          </w:tcPr>
          <w:p w14:paraId="6202453F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lastRenderedPageBreak/>
              <w:t>Business rules</w:t>
            </w:r>
          </w:p>
        </w:tc>
        <w:tc>
          <w:tcPr>
            <w:tcW w:w="7195" w:type="dxa"/>
          </w:tcPr>
          <w:p w14:paraId="0C275A3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  <w:tr w:rsidR="002B7B12" w:rsidRPr="0074719F" w14:paraId="220D342C" w14:textId="77777777">
        <w:tc>
          <w:tcPr>
            <w:tcW w:w="2070" w:type="dxa"/>
          </w:tcPr>
          <w:p w14:paraId="63B99E19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on-functional requirements</w:t>
            </w:r>
          </w:p>
        </w:tc>
        <w:tc>
          <w:tcPr>
            <w:tcW w:w="7195" w:type="dxa"/>
          </w:tcPr>
          <w:p w14:paraId="62F3122D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</w:tbl>
    <w:p w14:paraId="2D9D23DF" w14:textId="77777777" w:rsidR="00285662" w:rsidRPr="0074719F" w:rsidRDefault="00285662">
      <w:pPr>
        <w:rPr>
          <w:rFonts w:cs="Times New Roman"/>
        </w:rPr>
      </w:pPr>
    </w:p>
    <w:p w14:paraId="483F9747" w14:textId="0075FE1A" w:rsidR="002B7B12" w:rsidRPr="0074719F" w:rsidRDefault="002B7B12">
      <w:pPr>
        <w:rPr>
          <w:rFonts w:cs="Times New Roman"/>
        </w:rPr>
      </w:pPr>
      <w:r w:rsidRPr="0074719F">
        <w:rPr>
          <w:rFonts w:cs="Times New Roman"/>
        </w:rPr>
        <w:t>Activity diagram</w:t>
      </w:r>
    </w:p>
    <w:p w14:paraId="49A1E7FD" w14:textId="34DCE868" w:rsidR="00285662" w:rsidRPr="0074719F" w:rsidRDefault="00285662">
      <w:pPr>
        <w:rPr>
          <w:rFonts w:cs="Times New Roman"/>
        </w:rPr>
      </w:pPr>
      <w:r w:rsidRPr="0074719F">
        <w:rPr>
          <w:rFonts w:cs="Times New Roman"/>
          <w:noProof/>
        </w:rPr>
        <w:drawing>
          <wp:inline distT="0" distB="0" distL="0" distR="0" wp14:anchorId="19CCAAF6" wp14:editId="7BDBF11C">
            <wp:extent cx="5528421" cy="6244281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c-Trang-5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0735" cy="6246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C0144" w14:textId="77777777" w:rsidR="002B7B12" w:rsidRPr="0074719F" w:rsidRDefault="002B7B12" w:rsidP="00285662">
      <w:pPr>
        <w:pStyle w:val="Heading3"/>
        <w:rPr>
          <w:rFonts w:ascii="Times New Roman" w:hAnsi="Times New Roman" w:cs="Times New Roman"/>
          <w:color w:val="auto"/>
        </w:rPr>
      </w:pPr>
      <w:bookmarkStart w:id="14" w:name="_Toc162910507"/>
      <w:bookmarkEnd w:id="14"/>
    </w:p>
    <w:tbl>
      <w:tblPr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74719F" w:rsidRPr="0074719F" w14:paraId="3C1701D5" w14:textId="77777777">
        <w:tc>
          <w:tcPr>
            <w:tcW w:w="2070" w:type="dxa"/>
          </w:tcPr>
          <w:p w14:paraId="07C96AB1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Use case ID</w:t>
            </w:r>
          </w:p>
          <w:p w14:paraId="550ECBBC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33AAD76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5.3</w:t>
            </w:r>
          </w:p>
        </w:tc>
      </w:tr>
      <w:tr w:rsidR="0074719F" w:rsidRPr="0074719F" w14:paraId="7D7BEF93" w14:textId="77777777">
        <w:tc>
          <w:tcPr>
            <w:tcW w:w="2070" w:type="dxa"/>
          </w:tcPr>
          <w:p w14:paraId="59AE19AD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Use case name</w:t>
            </w:r>
          </w:p>
          <w:p w14:paraId="071BDEC3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533D9B4E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Thống kê doanh thu, chi phí, lợi nhuận</w:t>
            </w:r>
          </w:p>
        </w:tc>
      </w:tr>
      <w:tr w:rsidR="0074719F" w:rsidRPr="0074719F" w14:paraId="0713ACA9" w14:textId="77777777">
        <w:tc>
          <w:tcPr>
            <w:tcW w:w="2070" w:type="dxa"/>
          </w:tcPr>
          <w:p w14:paraId="16A2DE5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Description</w:t>
            </w:r>
          </w:p>
          <w:p w14:paraId="0138F798" w14:textId="77777777" w:rsidR="002B7B12" w:rsidRPr="0074719F" w:rsidRDefault="002B7B12">
            <w:pPr>
              <w:rPr>
                <w:rFonts w:cs="Times New Roman"/>
              </w:rPr>
            </w:pPr>
          </w:p>
        </w:tc>
        <w:tc>
          <w:tcPr>
            <w:tcW w:w="7195" w:type="dxa"/>
          </w:tcPr>
          <w:p w14:paraId="017F2DF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Là chủ cửa hàng, tôi muốn biết thông tin về tình trạng kinh doanh của cửa hàng</w:t>
            </w:r>
          </w:p>
        </w:tc>
      </w:tr>
      <w:tr w:rsidR="0074719F" w:rsidRPr="0074719F" w14:paraId="38197DE8" w14:textId="77777777">
        <w:tc>
          <w:tcPr>
            <w:tcW w:w="2070" w:type="dxa"/>
          </w:tcPr>
          <w:p w14:paraId="18D39065" w14:textId="77777777" w:rsidR="002B7B12" w:rsidRPr="0074719F" w:rsidRDefault="002B7B12">
            <w:pPr>
              <w:rPr>
                <w:rFonts w:cs="Times New Roman"/>
              </w:rPr>
            </w:pPr>
            <w:bookmarkStart w:id="15" w:name="_gjdgxs" w:colFirst="0" w:colLast="0"/>
            <w:bookmarkEnd w:id="15"/>
            <w:r w:rsidRPr="0074719F">
              <w:rPr>
                <w:rFonts w:cs="Times New Roman"/>
              </w:rPr>
              <w:t>Actors</w:t>
            </w:r>
          </w:p>
        </w:tc>
        <w:tc>
          <w:tcPr>
            <w:tcW w:w="7195" w:type="dxa"/>
          </w:tcPr>
          <w:p w14:paraId="0757385A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</w:t>
            </w:r>
          </w:p>
        </w:tc>
      </w:tr>
      <w:tr w:rsidR="0074719F" w:rsidRPr="0074719F" w14:paraId="697C58AE" w14:textId="77777777">
        <w:tc>
          <w:tcPr>
            <w:tcW w:w="2070" w:type="dxa"/>
          </w:tcPr>
          <w:p w14:paraId="45000360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riority</w:t>
            </w:r>
          </w:p>
        </w:tc>
        <w:tc>
          <w:tcPr>
            <w:tcW w:w="7195" w:type="dxa"/>
          </w:tcPr>
          <w:p w14:paraId="2C8E4867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High</w:t>
            </w:r>
          </w:p>
        </w:tc>
      </w:tr>
      <w:tr w:rsidR="0074719F" w:rsidRPr="0074719F" w14:paraId="55B63F61" w14:textId="77777777">
        <w:tc>
          <w:tcPr>
            <w:tcW w:w="2070" w:type="dxa"/>
          </w:tcPr>
          <w:p w14:paraId="6262ED11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Triggers</w:t>
            </w:r>
          </w:p>
        </w:tc>
        <w:tc>
          <w:tcPr>
            <w:tcW w:w="7195" w:type="dxa"/>
          </w:tcPr>
          <w:p w14:paraId="082D878F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 chọn chức năng thống kê doanh thu, chi phí, lợi nhuận</w:t>
            </w:r>
          </w:p>
        </w:tc>
      </w:tr>
      <w:tr w:rsidR="0074719F" w:rsidRPr="0074719F" w14:paraId="6F03470A" w14:textId="77777777">
        <w:tc>
          <w:tcPr>
            <w:tcW w:w="2070" w:type="dxa"/>
          </w:tcPr>
          <w:p w14:paraId="4BAA628D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re-conditions</w:t>
            </w:r>
          </w:p>
        </w:tc>
        <w:tc>
          <w:tcPr>
            <w:tcW w:w="7195" w:type="dxa"/>
          </w:tcPr>
          <w:p w14:paraId="62938DCB" w14:textId="77777777" w:rsidR="002B7B12" w:rsidRPr="0074719F" w:rsidRDefault="002B7B12" w:rsidP="002B7B12">
            <w:pPr>
              <w:numPr>
                <w:ilvl w:val="0"/>
                <w:numId w:val="7"/>
              </w:numPr>
              <w:spacing w:after="0"/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Đăng nhập vào hệ thống với tư cách là chủ cửa hàng </w:t>
            </w:r>
          </w:p>
          <w:p w14:paraId="51B38507" w14:textId="77777777" w:rsidR="002B7B12" w:rsidRPr="0074719F" w:rsidRDefault="002B7B12" w:rsidP="002B7B12">
            <w:pPr>
              <w:numPr>
                <w:ilvl w:val="0"/>
                <w:numId w:val="7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Chọn thống kê doanh thu, chi phí, lợi nhuận</w:t>
            </w:r>
          </w:p>
        </w:tc>
      </w:tr>
      <w:tr w:rsidR="0074719F" w:rsidRPr="0074719F" w14:paraId="73983AD6" w14:textId="77777777">
        <w:tc>
          <w:tcPr>
            <w:tcW w:w="2070" w:type="dxa"/>
          </w:tcPr>
          <w:p w14:paraId="6BC9413E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Post-conditions</w:t>
            </w:r>
          </w:p>
        </w:tc>
        <w:tc>
          <w:tcPr>
            <w:tcW w:w="7195" w:type="dxa"/>
          </w:tcPr>
          <w:p w14:paraId="22D8D60B" w14:textId="77777777" w:rsidR="002B7B12" w:rsidRPr="0074719F" w:rsidRDefault="002B7B12" w:rsidP="002B7B12">
            <w:pPr>
              <w:numPr>
                <w:ilvl w:val="0"/>
                <w:numId w:val="3"/>
              </w:numPr>
              <w:jc w:val="left"/>
              <w:rPr>
                <w:rFonts w:cs="Times New Roman"/>
              </w:rPr>
            </w:pPr>
            <w:r w:rsidRPr="0074719F">
              <w:rPr>
                <w:rFonts w:cs="Times New Roman"/>
              </w:rPr>
              <w:t>Chủ cửa hàng nắm được thông tin về doanh thu, chi phí, lợi nhuận</w:t>
            </w:r>
          </w:p>
        </w:tc>
      </w:tr>
      <w:tr w:rsidR="0074719F" w:rsidRPr="0074719F" w14:paraId="57DBCAD9" w14:textId="77777777">
        <w:tc>
          <w:tcPr>
            <w:tcW w:w="2070" w:type="dxa"/>
          </w:tcPr>
          <w:p w14:paraId="32161197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Main flow</w:t>
            </w:r>
          </w:p>
        </w:tc>
        <w:tc>
          <w:tcPr>
            <w:tcW w:w="7195" w:type="dxa"/>
          </w:tcPr>
          <w:p w14:paraId="13AD8C6C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1.Kiểm tra tài khoản đăng nhập</w:t>
            </w:r>
          </w:p>
          <w:p w14:paraId="03F0D86A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2.Truy xuất dữ liệu về doanh thu, chi phí, lợi nhuận</w:t>
            </w:r>
          </w:p>
          <w:p w14:paraId="49AB116E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3.Tính toán lợi nhuận, chi phí từ doanh thu của cửa hàng</w:t>
            </w:r>
          </w:p>
          <w:p w14:paraId="42C88845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>4.Hiển thị tình trạng kinh doanh của cửa hàng</w:t>
            </w:r>
          </w:p>
          <w:p w14:paraId="22209AB5" w14:textId="77777777" w:rsidR="002B7B12" w:rsidRPr="0074719F" w:rsidRDefault="002B7B12">
            <w:pPr>
              <w:ind w:left="720"/>
              <w:rPr>
                <w:rFonts w:cs="Times New Roman"/>
              </w:rPr>
            </w:pPr>
            <w:r w:rsidRPr="0074719F">
              <w:rPr>
                <w:rFonts w:cs="Times New Roman"/>
              </w:rPr>
              <w:t xml:space="preserve">5.Lưu tình trạng vào hệ thống </w:t>
            </w:r>
          </w:p>
        </w:tc>
      </w:tr>
      <w:tr w:rsidR="0074719F" w:rsidRPr="0074719F" w14:paraId="0A8AACF7" w14:textId="77777777">
        <w:trPr>
          <w:trHeight w:val="434"/>
        </w:trPr>
        <w:tc>
          <w:tcPr>
            <w:tcW w:w="2070" w:type="dxa"/>
          </w:tcPr>
          <w:p w14:paraId="2601D068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Alternative flows</w:t>
            </w:r>
          </w:p>
        </w:tc>
        <w:tc>
          <w:tcPr>
            <w:tcW w:w="7195" w:type="dxa"/>
          </w:tcPr>
          <w:p w14:paraId="2EA4FD00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  <w:tr w:rsidR="0074719F" w:rsidRPr="0074719F" w14:paraId="46170450" w14:textId="77777777">
        <w:tc>
          <w:tcPr>
            <w:tcW w:w="2070" w:type="dxa"/>
          </w:tcPr>
          <w:p w14:paraId="051A298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Exception flows</w:t>
            </w:r>
          </w:p>
        </w:tc>
        <w:tc>
          <w:tcPr>
            <w:tcW w:w="7195" w:type="dxa"/>
          </w:tcPr>
          <w:p w14:paraId="57B87A9C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1a. Nếu tài khoản đăng nhập không hợp lệ, hệ thống thông báo “Tài khoản không hợp lệ” và kết thúc.</w:t>
            </w:r>
          </w:p>
          <w:p w14:paraId="5B448697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1b. Nếu tài khoản đăng nhập là khách hàng thì kết thúc.</w:t>
            </w:r>
          </w:p>
          <w:p w14:paraId="6EEC397A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2a. Nếu không có dữ liệu thì hiển thị thông báo”không có thông tin” và kết thúc.</w:t>
            </w:r>
          </w:p>
          <w:p w14:paraId="7765E95D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3a. nếu có 1 dữ liệu bị lỗi thì hiển thị thông báo”thông tin lỗi” và kết thúc.</w:t>
            </w:r>
          </w:p>
          <w:p w14:paraId="1BB6924B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lastRenderedPageBreak/>
              <w:t>5a. Nếu lưu trữ không thành công thì hiển thị thông báo “Có lỗi xảy ra” và kết thúc.</w:t>
            </w:r>
          </w:p>
        </w:tc>
      </w:tr>
      <w:tr w:rsidR="0074719F" w:rsidRPr="0074719F" w14:paraId="2123C33F" w14:textId="77777777">
        <w:tc>
          <w:tcPr>
            <w:tcW w:w="2070" w:type="dxa"/>
          </w:tcPr>
          <w:p w14:paraId="7C0D4C5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lastRenderedPageBreak/>
              <w:t>Business rules</w:t>
            </w:r>
          </w:p>
        </w:tc>
        <w:tc>
          <w:tcPr>
            <w:tcW w:w="7195" w:type="dxa"/>
          </w:tcPr>
          <w:p w14:paraId="2535EF22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  <w:tr w:rsidR="0074719F" w:rsidRPr="0074719F" w14:paraId="6B91385C" w14:textId="77777777">
        <w:tc>
          <w:tcPr>
            <w:tcW w:w="2070" w:type="dxa"/>
          </w:tcPr>
          <w:p w14:paraId="7405FDD5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on-functional requirements</w:t>
            </w:r>
          </w:p>
        </w:tc>
        <w:tc>
          <w:tcPr>
            <w:tcW w:w="7195" w:type="dxa"/>
          </w:tcPr>
          <w:p w14:paraId="24E7CC31" w14:textId="77777777" w:rsidR="002B7B12" w:rsidRPr="0074719F" w:rsidRDefault="002B7B12">
            <w:pPr>
              <w:rPr>
                <w:rFonts w:cs="Times New Roman"/>
              </w:rPr>
            </w:pPr>
            <w:r w:rsidRPr="0074719F">
              <w:rPr>
                <w:rFonts w:cs="Times New Roman"/>
              </w:rPr>
              <w:t>N/A</w:t>
            </w:r>
          </w:p>
        </w:tc>
      </w:tr>
    </w:tbl>
    <w:p w14:paraId="31E86811" w14:textId="77777777" w:rsidR="00285662" w:rsidRPr="0074719F" w:rsidRDefault="00285662" w:rsidP="00285662">
      <w:pPr>
        <w:rPr>
          <w:rFonts w:cs="Times New Roman"/>
        </w:rPr>
      </w:pPr>
      <w:r w:rsidRPr="0074719F">
        <w:rPr>
          <w:rFonts w:cs="Times New Roman"/>
        </w:rPr>
        <w:t>Activity diagram</w:t>
      </w:r>
    </w:p>
    <w:p w14:paraId="5E5F7BC8" w14:textId="138FB233" w:rsidR="00285662" w:rsidRPr="0074719F" w:rsidRDefault="00285662">
      <w:pPr>
        <w:jc w:val="left"/>
        <w:rPr>
          <w:rFonts w:cs="Times New Roman"/>
        </w:rPr>
      </w:pPr>
      <w:r w:rsidRPr="0074719F">
        <w:rPr>
          <w:rFonts w:cs="Times New Roman"/>
          <w:noProof/>
        </w:rPr>
        <w:lastRenderedPageBreak/>
        <w:drawing>
          <wp:inline distT="0" distB="0" distL="0" distR="0" wp14:anchorId="0AB40873" wp14:editId="7BB7FF0E">
            <wp:extent cx="5723890" cy="82296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c-doanh thu chi phí lợi nhuận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0FFB5" w14:textId="5D3BE8D1" w:rsidR="00200613" w:rsidRPr="0074719F" w:rsidRDefault="00200613">
      <w:pPr>
        <w:jc w:val="left"/>
        <w:rPr>
          <w:rFonts w:eastAsiaTheme="majorEastAsia" w:cs="Times New Roman"/>
          <w:b/>
          <w:caps/>
          <w:sz w:val="32"/>
          <w:szCs w:val="32"/>
        </w:rPr>
      </w:pPr>
      <w:r w:rsidRPr="0074719F">
        <w:rPr>
          <w:rFonts w:cs="Times New Roman"/>
        </w:rPr>
        <w:lastRenderedPageBreak/>
        <w:br w:type="page"/>
      </w:r>
    </w:p>
    <w:p w14:paraId="5CB364B1" w14:textId="0CC56C1B" w:rsidR="00200613" w:rsidRPr="0074719F" w:rsidRDefault="00200613" w:rsidP="00200613">
      <w:pPr>
        <w:pStyle w:val="Heading1"/>
        <w:rPr>
          <w:rFonts w:cs="Times New Roman"/>
          <w:color w:val="auto"/>
        </w:rPr>
      </w:pPr>
      <w:bookmarkStart w:id="16" w:name="_Toc162910508"/>
      <w:r w:rsidRPr="0074719F">
        <w:rPr>
          <w:rFonts w:cs="Times New Roman"/>
          <w:color w:val="auto"/>
        </w:rPr>
        <w:lastRenderedPageBreak/>
        <w:t>Yêu cầu phi chức năng</w:t>
      </w:r>
      <w:bookmarkEnd w:id="16"/>
    </w:p>
    <w:p w14:paraId="045F67D7" w14:textId="48EE8990" w:rsidR="00200613" w:rsidRPr="0074719F" w:rsidRDefault="00200613">
      <w:pPr>
        <w:jc w:val="left"/>
        <w:rPr>
          <w:rFonts w:cs="Times New Roman"/>
        </w:rPr>
      </w:pPr>
      <w:r w:rsidRPr="0074719F">
        <w:rPr>
          <w:rFonts w:cs="Times New Roman"/>
        </w:rPr>
        <w:br w:type="page"/>
      </w:r>
    </w:p>
    <w:p w14:paraId="022025BE" w14:textId="2D279FFC" w:rsidR="00200613" w:rsidRPr="0074719F" w:rsidRDefault="00200613" w:rsidP="00200613">
      <w:pPr>
        <w:pStyle w:val="Heading1"/>
        <w:numPr>
          <w:ilvl w:val="0"/>
          <w:numId w:val="0"/>
        </w:numPr>
        <w:ind w:left="360"/>
        <w:rPr>
          <w:rFonts w:cs="Times New Roman"/>
          <w:color w:val="auto"/>
        </w:rPr>
      </w:pPr>
      <w:bookmarkStart w:id="17" w:name="_Toc162910509"/>
      <w:r w:rsidRPr="0074719F">
        <w:rPr>
          <w:rFonts w:cs="Times New Roman"/>
          <w:color w:val="auto"/>
        </w:rPr>
        <w:lastRenderedPageBreak/>
        <w:t>Tài liệu tham khảo</w:t>
      </w:r>
      <w:bookmarkEnd w:id="17"/>
    </w:p>
    <w:p w14:paraId="6DE98C8C" w14:textId="77777777" w:rsidR="00200613" w:rsidRPr="0074719F" w:rsidRDefault="00200613" w:rsidP="00200613">
      <w:pPr>
        <w:rPr>
          <w:rFonts w:cs="Times New Roman"/>
        </w:rPr>
      </w:pPr>
    </w:p>
    <w:p w14:paraId="7DCA3162" w14:textId="77777777" w:rsidR="00200613" w:rsidRPr="0074719F" w:rsidRDefault="00200613" w:rsidP="00200613">
      <w:pPr>
        <w:jc w:val="center"/>
        <w:rPr>
          <w:rFonts w:cs="Times New Roman"/>
          <w:sz w:val="24"/>
          <w:szCs w:val="24"/>
        </w:rPr>
      </w:pPr>
    </w:p>
    <w:sectPr w:rsidR="00200613" w:rsidRPr="0074719F" w:rsidSect="00200613">
      <w:type w:val="continuous"/>
      <w:pgSz w:w="12240" w:h="15840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5416CA" w14:textId="77777777" w:rsidR="000519FF" w:rsidRDefault="000519FF" w:rsidP="00200613">
      <w:pPr>
        <w:spacing w:after="0" w:line="240" w:lineRule="auto"/>
      </w:pPr>
      <w:r>
        <w:separator/>
      </w:r>
    </w:p>
  </w:endnote>
  <w:endnote w:type="continuationSeparator" w:id="0">
    <w:p w14:paraId="18AF29AA" w14:textId="77777777" w:rsidR="000519FF" w:rsidRDefault="000519FF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5BDA83" w14:textId="77777777" w:rsidR="000519FF" w:rsidRDefault="000519FF" w:rsidP="00200613">
      <w:pPr>
        <w:spacing w:after="0" w:line="240" w:lineRule="auto"/>
      </w:pPr>
      <w:r>
        <w:separator/>
      </w:r>
    </w:p>
  </w:footnote>
  <w:footnote w:type="continuationSeparator" w:id="0">
    <w:p w14:paraId="2622CA54" w14:textId="77777777" w:rsidR="000519FF" w:rsidRDefault="000519FF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C90CC9"/>
    <w:multiLevelType w:val="multilevel"/>
    <w:tmpl w:val="62C69DB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9AC6E18"/>
    <w:multiLevelType w:val="multilevel"/>
    <w:tmpl w:val="A906D0B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AAA3D50"/>
    <w:multiLevelType w:val="multilevel"/>
    <w:tmpl w:val="B3E4DDC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A5B37E9"/>
    <w:multiLevelType w:val="multilevel"/>
    <w:tmpl w:val="945AE5CC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2CA616E"/>
    <w:multiLevelType w:val="multilevel"/>
    <w:tmpl w:val="259061D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40139F6"/>
    <w:multiLevelType w:val="multilevel"/>
    <w:tmpl w:val="BB645D2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C714F1C"/>
    <w:multiLevelType w:val="multilevel"/>
    <w:tmpl w:val="4552C1D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519FF"/>
    <w:rsid w:val="000B09C6"/>
    <w:rsid w:val="00200613"/>
    <w:rsid w:val="00285662"/>
    <w:rsid w:val="002B7B12"/>
    <w:rsid w:val="00365520"/>
    <w:rsid w:val="00542645"/>
    <w:rsid w:val="005B38C1"/>
    <w:rsid w:val="00613570"/>
    <w:rsid w:val="00646822"/>
    <w:rsid w:val="007359EB"/>
    <w:rsid w:val="0074719F"/>
    <w:rsid w:val="0076799C"/>
    <w:rsid w:val="00770322"/>
    <w:rsid w:val="00A57CCB"/>
    <w:rsid w:val="00BE162C"/>
    <w:rsid w:val="00E50699"/>
    <w:rsid w:val="00F275FE"/>
    <w:rsid w:val="00F53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613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0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535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4719F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74719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4719F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4719F"/>
    <w:pPr>
      <w:spacing w:after="100"/>
      <w:ind w:left="5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e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E165DEF-D830-44B5-97DF-646930280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9</Pages>
  <Words>1203</Words>
  <Characters>686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TechCare</cp:lastModifiedBy>
  <cp:revision>8</cp:revision>
  <dcterms:created xsi:type="dcterms:W3CDTF">2023-03-27T07:45:00Z</dcterms:created>
  <dcterms:modified xsi:type="dcterms:W3CDTF">2024-04-01T17:35:00Z</dcterms:modified>
</cp:coreProperties>
</file>